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A2AED" w:rsidRDefault="005854B7" w:rsidP="006A2AED">
      <w:pPr>
        <w:tabs>
          <w:tab w:val="left" w:pos="465"/>
        </w:tabs>
        <w:spacing w:line="360" w:lineRule="auto"/>
        <w:jc w:val="center"/>
        <w:rPr>
          <w:b/>
        </w:rPr>
      </w:pPr>
      <w:r>
        <w:rPr>
          <w:b/>
        </w:rPr>
        <w:t>9. PSK</w:t>
      </w:r>
      <w:r w:rsidR="006A2AED" w:rsidRPr="00A276C6">
        <w:rPr>
          <w:b/>
        </w:rPr>
        <w:t xml:space="preserve"> MODULATION AND DEMODULATION</w:t>
      </w:r>
    </w:p>
    <w:p w:rsidR="006A2AED" w:rsidRDefault="00B1274E" w:rsidP="006A2AED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9.1 </w:t>
      </w:r>
      <w:r w:rsidR="006A2AED">
        <w:rPr>
          <w:b/>
          <w:bCs/>
        </w:rPr>
        <w:t>Objective</w:t>
      </w:r>
    </w:p>
    <w:p w:rsidR="006A2AED" w:rsidRDefault="006A2AED" w:rsidP="006A2AED">
      <w:pPr>
        <w:autoSpaceDE w:val="0"/>
        <w:autoSpaceDN w:val="0"/>
        <w:adjustRightInd w:val="0"/>
        <w:spacing w:line="360" w:lineRule="auto"/>
        <w:jc w:val="both"/>
      </w:pPr>
      <w:r>
        <w:tab/>
      </w:r>
      <w:r w:rsidRPr="0006738A">
        <w:t xml:space="preserve">To </w:t>
      </w:r>
      <w:r w:rsidR="008331A1">
        <w:t>analyze a PSK modulation system</w:t>
      </w:r>
      <w:r w:rsidRPr="0006738A">
        <w:t xml:space="preserve"> and </w:t>
      </w:r>
      <w:r w:rsidR="00E85983" w:rsidRPr="0006738A">
        <w:t>interpret the</w:t>
      </w:r>
      <w:r w:rsidRPr="0006738A">
        <w:t xml:space="preserve"> modulated and demodulated </w:t>
      </w:r>
      <w:r w:rsidR="008331A1" w:rsidRPr="0006738A">
        <w:t>waveforms.</w:t>
      </w:r>
      <w:r w:rsidR="008331A1">
        <w:t xml:space="preserve"> </w:t>
      </w:r>
    </w:p>
    <w:p w:rsidR="006A2AED" w:rsidRPr="000509EA" w:rsidRDefault="00B1274E" w:rsidP="006A2AED">
      <w:pPr>
        <w:tabs>
          <w:tab w:val="left" w:pos="465"/>
        </w:tabs>
        <w:spacing w:line="360" w:lineRule="auto"/>
        <w:jc w:val="both"/>
      </w:pPr>
      <w:r>
        <w:rPr>
          <w:b/>
          <w:bCs/>
        </w:rPr>
        <w:t xml:space="preserve">9.2 </w:t>
      </w:r>
      <w:r w:rsidR="006A2AED">
        <w:rPr>
          <w:b/>
          <w:bCs/>
        </w:rPr>
        <w:t>Hardware Required</w:t>
      </w:r>
    </w:p>
    <w:p w:rsidR="006A2AED" w:rsidRDefault="0033640C" w:rsidP="006A2AED">
      <w:pPr>
        <w:tabs>
          <w:tab w:val="left" w:pos="465"/>
        </w:tabs>
        <w:spacing w:line="360" w:lineRule="auto"/>
        <w:ind w:left="465"/>
      </w:pPr>
      <w:r>
        <w:t xml:space="preserve">PSK Trainer Kit </w:t>
      </w:r>
    </w:p>
    <w:p w:rsidR="006A2AED" w:rsidRDefault="006A2AED" w:rsidP="006A2AED">
      <w:pPr>
        <w:tabs>
          <w:tab w:val="left" w:pos="465"/>
        </w:tabs>
        <w:spacing w:line="360" w:lineRule="auto"/>
        <w:ind w:left="465"/>
      </w:pPr>
      <w:r w:rsidRPr="00A276C6">
        <w:t>Dual Trace oscilloscope-POS-2020</w:t>
      </w:r>
    </w:p>
    <w:p w:rsidR="006A2AED" w:rsidRDefault="00B1274E" w:rsidP="006A2AED">
      <w:pPr>
        <w:spacing w:line="360" w:lineRule="auto"/>
        <w:jc w:val="both"/>
        <w:rPr>
          <w:rFonts w:ascii="TimesNewRoman,Bold" w:hAnsi="TimesNewRoman,Bold" w:cs="TimesNewRoman,Bold"/>
          <w:b/>
          <w:bCs/>
        </w:rPr>
      </w:pPr>
      <w:bookmarkStart w:id="0" w:name="_GoBack"/>
      <w:bookmarkEnd w:id="0"/>
      <w:r>
        <w:rPr>
          <w:rFonts w:ascii="TimesNewRoman,Bold" w:hAnsi="TimesNewRoman,Bold" w:cs="TimesNewRoman,Bold"/>
          <w:b/>
          <w:bCs/>
        </w:rPr>
        <w:t xml:space="preserve">9.3 </w:t>
      </w:r>
      <w:r w:rsidR="006A2AED">
        <w:rPr>
          <w:rFonts w:ascii="TimesNewRoman,Bold" w:hAnsi="TimesNewRoman,Bold" w:cs="TimesNewRoman,Bold"/>
          <w:b/>
          <w:bCs/>
        </w:rPr>
        <w:t>Introduction</w:t>
      </w:r>
    </w:p>
    <w:p w:rsidR="003F2405" w:rsidRDefault="006A2AED" w:rsidP="003F2405">
      <w:pPr>
        <w:spacing w:line="360" w:lineRule="auto"/>
        <w:rPr>
          <w:b/>
          <w:noProof/>
        </w:rPr>
      </w:pPr>
      <w:r>
        <w:tab/>
        <w:t>P</w:t>
      </w:r>
      <w:r w:rsidRPr="00A276C6">
        <w:t>hase shift keying is a modulation/data transmitting technique in which phase of the carrier signal is shifted between two dist</w:t>
      </w:r>
      <w:r w:rsidR="0033640C">
        <w:t xml:space="preserve">inct </w:t>
      </w:r>
      <w:r w:rsidR="003F2405">
        <w:t>levels. In</w:t>
      </w:r>
      <w:r w:rsidR="0033640C">
        <w:t xml:space="preserve"> a simple PSK(ie</w:t>
      </w:r>
      <w:r w:rsidR="008331A1">
        <w:t>.,</w:t>
      </w:r>
      <w:r w:rsidR="0033640C">
        <w:t xml:space="preserve"> B</w:t>
      </w:r>
      <w:r w:rsidRPr="00A276C6">
        <w:t>inary PSK) un</w:t>
      </w:r>
      <w:r>
        <w:t>-</w:t>
      </w:r>
      <w:r w:rsidR="003F2405">
        <w:t>shifted carrier A</w:t>
      </w:r>
      <w:r w:rsidRPr="00A276C6">
        <w:t>cos</w:t>
      </w:r>
      <w:r w:rsidRPr="00A276C6">
        <w:sym w:font="Symbol" w:char="F077"/>
      </w:r>
      <w:r w:rsidRPr="00A276C6">
        <w:t>t is transmitted to indicate a 1 condition, and the carrier shifted by 180</w:t>
      </w:r>
      <w:r w:rsidRPr="00A276C6">
        <w:rPr>
          <w:vertAlign w:val="superscript"/>
        </w:rPr>
        <w:t>0</w:t>
      </w:r>
      <w:r w:rsidR="00603C3A">
        <w:rPr>
          <w:vertAlign w:val="superscript"/>
        </w:rPr>
        <w:t xml:space="preserve"> </w:t>
      </w:r>
      <w:r w:rsidRPr="00A276C6">
        <w:t>ie</w:t>
      </w:r>
      <w:r>
        <w:t xml:space="preserve">., </w:t>
      </w:r>
      <w:r w:rsidR="003F2405">
        <w:t xml:space="preserve"> – A</w:t>
      </w:r>
      <w:r w:rsidRPr="00A276C6">
        <w:t>cos</w:t>
      </w:r>
      <w:r w:rsidRPr="00A276C6">
        <w:sym w:font="Symbol" w:char="F077"/>
      </w:r>
      <w:r w:rsidRPr="00A276C6">
        <w:t>t  is transmitted to indicate as 0 condition.</w:t>
      </w:r>
    </w:p>
    <w:p w:rsidR="003F2405" w:rsidRDefault="003F2405" w:rsidP="003F2405">
      <w:pPr>
        <w:spacing w:line="360" w:lineRule="auto"/>
        <w:rPr>
          <w:b/>
          <w:noProof/>
        </w:rPr>
      </w:pPr>
      <w:r>
        <w:rPr>
          <w:b/>
          <w:noProof/>
        </w:rPr>
        <w:t xml:space="preserve">             S(t)= Acos 2πfct      </w:t>
      </w:r>
      <w:r w:rsidR="00B97950">
        <w:rPr>
          <w:b/>
          <w:noProof/>
        </w:rPr>
        <w:t xml:space="preserve">      </w:t>
      </w:r>
      <w:r>
        <w:rPr>
          <w:b/>
          <w:noProof/>
        </w:rPr>
        <w:t>for Binary 1</w:t>
      </w:r>
    </w:p>
    <w:p w:rsidR="003F2405" w:rsidRDefault="003F2405" w:rsidP="003F2405">
      <w:pPr>
        <w:spacing w:line="360" w:lineRule="auto"/>
        <w:rPr>
          <w:b/>
          <w:noProof/>
        </w:rPr>
      </w:pPr>
      <w:r>
        <w:rPr>
          <w:b/>
          <w:noProof/>
        </w:rPr>
        <w:t xml:space="preserve">                      Acos (2πfct  +π)    for Binary 0</w:t>
      </w:r>
    </w:p>
    <w:p w:rsidR="007B2C28" w:rsidRDefault="007B2C28" w:rsidP="003F2405">
      <w:pPr>
        <w:spacing w:line="360" w:lineRule="auto"/>
        <w:rPr>
          <w:b/>
          <w:noProof/>
        </w:rPr>
      </w:pPr>
    </w:p>
    <w:p w:rsidR="00370BC9" w:rsidRPr="00B41212" w:rsidRDefault="00B41212" w:rsidP="00370BC9">
      <w:pPr>
        <w:autoSpaceDE w:val="0"/>
        <w:autoSpaceDN w:val="0"/>
        <w:adjustRightInd w:val="0"/>
        <w:rPr>
          <w:rFonts w:ascii="Times-Roman" w:hAnsi="Times-Roman" w:cs="Times-Roman"/>
          <w:b/>
        </w:rPr>
      </w:pPr>
      <w:r w:rsidRPr="00E85983">
        <w:rPr>
          <w:rFonts w:ascii="Times-Roman" w:hAnsi="Times-Roman" w:cs="Times-Roman"/>
          <w:b/>
        </w:rPr>
        <w:t xml:space="preserve">WIRING </w:t>
      </w:r>
      <w:r w:rsidR="007B2C28">
        <w:rPr>
          <w:rFonts w:ascii="Times-Roman" w:hAnsi="Times-Roman" w:cs="Times-Roman"/>
          <w:b/>
        </w:rPr>
        <w:t>/TRAINER KIT</w:t>
      </w:r>
      <w:r w:rsidRPr="00E85983">
        <w:rPr>
          <w:rFonts w:ascii="Times-Roman" w:hAnsi="Times-Roman" w:cs="Times-Roman"/>
          <w:b/>
        </w:rPr>
        <w:t>DIAGRAM</w:t>
      </w:r>
    </w:p>
    <w:p w:rsidR="0033640C" w:rsidRPr="00EC6749" w:rsidRDefault="0033640C" w:rsidP="0033640C">
      <w:pPr>
        <w:autoSpaceDE w:val="0"/>
        <w:autoSpaceDN w:val="0"/>
        <w:adjustRightInd w:val="0"/>
        <w:ind w:left="360"/>
        <w:rPr>
          <w:rFonts w:ascii="Times-Roman" w:hAnsi="Times-Roman" w:cs="Times-Roman"/>
        </w:rPr>
      </w:pPr>
      <w:r>
        <w:rPr>
          <w:rFonts w:ascii="Times-Roman" w:hAnsi="Times-Roman" w:cs="Times-Roman"/>
          <w:noProof/>
        </w:rPr>
        <w:drawing>
          <wp:inline distT="0" distB="0" distL="0" distR="0">
            <wp:extent cx="5498578" cy="3676390"/>
            <wp:effectExtent l="19050" t="0" r="6872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194" cy="3678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AED" w:rsidRDefault="00B41212" w:rsidP="006A2AED">
      <w:pPr>
        <w:autoSpaceDE w:val="0"/>
        <w:autoSpaceDN w:val="0"/>
        <w:adjustRightInd w:val="0"/>
        <w:rPr>
          <w:rFonts w:ascii="Times-Roman" w:hAnsi="Times-Roman" w:cs="Times-Roman"/>
          <w:b/>
        </w:rPr>
      </w:pPr>
      <w:r w:rsidRPr="00B41212">
        <w:rPr>
          <w:rFonts w:ascii="Times-Roman" w:hAnsi="Times-Roman" w:cs="Times-Roman"/>
          <w:b/>
        </w:rPr>
        <w:t xml:space="preserve">Fig 9.1 Wiring Diagram </w:t>
      </w:r>
      <w:r w:rsidR="00370BC9" w:rsidRPr="00B41212">
        <w:rPr>
          <w:rFonts w:ascii="Times-Roman" w:hAnsi="Times-Roman" w:cs="Times-Roman"/>
          <w:b/>
        </w:rPr>
        <w:t>for PSK</w:t>
      </w:r>
      <w:r w:rsidRPr="00B41212">
        <w:rPr>
          <w:rFonts w:ascii="Times-Roman" w:hAnsi="Times-Roman" w:cs="Times-Roman"/>
          <w:b/>
        </w:rPr>
        <w:t xml:space="preserve"> Modulation and Demodulation </w:t>
      </w:r>
    </w:p>
    <w:p w:rsidR="009E2F5E" w:rsidRDefault="009E2F5E" w:rsidP="006A2AED">
      <w:pPr>
        <w:tabs>
          <w:tab w:val="left" w:pos="465"/>
        </w:tabs>
        <w:spacing w:line="360" w:lineRule="auto"/>
        <w:rPr>
          <w:rFonts w:ascii="Times-Roman" w:hAnsi="Times-Roman" w:cs="Times-Roman"/>
          <w:b/>
        </w:rPr>
      </w:pPr>
    </w:p>
    <w:p w:rsidR="00AB2B33" w:rsidRDefault="00AB2B33" w:rsidP="006A2AED">
      <w:pPr>
        <w:tabs>
          <w:tab w:val="left" w:pos="465"/>
        </w:tabs>
        <w:spacing w:line="360" w:lineRule="auto"/>
        <w:rPr>
          <w:rFonts w:ascii="Times-Roman" w:hAnsi="Times-Roman" w:cs="Times-Roman"/>
          <w:b/>
        </w:rPr>
      </w:pPr>
    </w:p>
    <w:p w:rsidR="00B1274E" w:rsidRDefault="00B1274E" w:rsidP="00B1274E">
      <w:pPr>
        <w:spacing w:line="360" w:lineRule="auto"/>
        <w:jc w:val="both"/>
        <w:rPr>
          <w:b/>
        </w:rPr>
      </w:pPr>
      <w:r>
        <w:rPr>
          <w:b/>
        </w:rPr>
        <w:t xml:space="preserve">9.4 </w:t>
      </w:r>
      <w:r w:rsidRPr="00314C71">
        <w:rPr>
          <w:b/>
        </w:rPr>
        <w:t>Pre Lab Questions</w:t>
      </w:r>
    </w:p>
    <w:p w:rsidR="00B63515" w:rsidRDefault="00B63515" w:rsidP="00B63515">
      <w:pPr>
        <w:numPr>
          <w:ilvl w:val="0"/>
          <w:numId w:val="13"/>
        </w:numPr>
        <w:spacing w:line="360" w:lineRule="auto"/>
        <w:jc w:val="both"/>
      </w:pPr>
      <w:r>
        <w:t>What is BPSK?</w:t>
      </w:r>
    </w:p>
    <w:p w:rsidR="00B63515" w:rsidRDefault="00B63515" w:rsidP="00B63515">
      <w:pPr>
        <w:pStyle w:val="ListParagraph"/>
        <w:numPr>
          <w:ilvl w:val="0"/>
          <w:numId w:val="13"/>
        </w:numPr>
        <w:spacing w:line="360" w:lineRule="auto"/>
        <w:jc w:val="both"/>
      </w:pPr>
      <w:r>
        <w:lastRenderedPageBreak/>
        <w:t>Draw the truth table</w:t>
      </w:r>
      <w:r w:rsidR="00BE1394">
        <w:t>, Phasor</w:t>
      </w:r>
      <w:r>
        <w:t xml:space="preserve"> </w:t>
      </w:r>
      <w:r w:rsidR="00BE1394">
        <w:t>diagram, Constellation</w:t>
      </w:r>
      <w:r>
        <w:t xml:space="preserve"> diagram of </w:t>
      </w:r>
      <w:r w:rsidR="00BE1394">
        <w:t>BPSK.</w:t>
      </w:r>
    </w:p>
    <w:p w:rsidR="00DB7F52" w:rsidRDefault="00DB7F52" w:rsidP="00DB7F52">
      <w:pPr>
        <w:pStyle w:val="ListParagraph"/>
        <w:numPr>
          <w:ilvl w:val="0"/>
          <w:numId w:val="13"/>
        </w:numPr>
        <w:spacing w:after="200" w:line="276" w:lineRule="auto"/>
        <w:contextualSpacing/>
      </w:pPr>
      <w:r>
        <w:t>What is bit error rate and give the expression for bit error Probability of BPSK.</w:t>
      </w:r>
    </w:p>
    <w:p w:rsidR="00B63515" w:rsidRDefault="00B63515" w:rsidP="00B6351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200" w:line="276" w:lineRule="auto"/>
        <w:contextualSpacing/>
      </w:pPr>
      <w:r>
        <w:t>Compare binary PSK with QPSK.</w:t>
      </w:r>
    </w:p>
    <w:p w:rsidR="0084140C" w:rsidRDefault="00BE1394" w:rsidP="00B6351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200" w:line="276" w:lineRule="auto"/>
        <w:contextualSpacing/>
      </w:pPr>
      <w:r>
        <w:t>Write the applications of PSK.</w:t>
      </w:r>
    </w:p>
    <w:p w:rsidR="009E2F5E" w:rsidRPr="009E2F5E" w:rsidRDefault="009E2F5E" w:rsidP="009E2F5E">
      <w:pPr>
        <w:pStyle w:val="ListParagraph"/>
        <w:autoSpaceDE w:val="0"/>
        <w:autoSpaceDN w:val="0"/>
        <w:adjustRightInd w:val="0"/>
        <w:spacing w:after="200" w:line="276" w:lineRule="auto"/>
        <w:ind w:left="360"/>
        <w:contextualSpacing/>
      </w:pPr>
    </w:p>
    <w:p w:rsidR="006A2AED" w:rsidRPr="00A276C6" w:rsidRDefault="00B1274E" w:rsidP="00004876">
      <w:pPr>
        <w:pStyle w:val="ListParagraph"/>
        <w:autoSpaceDE w:val="0"/>
        <w:autoSpaceDN w:val="0"/>
        <w:adjustRightInd w:val="0"/>
        <w:spacing w:after="200" w:line="276" w:lineRule="auto"/>
        <w:ind w:left="360"/>
        <w:contextualSpacing/>
        <w:rPr>
          <w:rFonts w:cs="Arial"/>
          <w:b/>
        </w:rPr>
      </w:pPr>
      <w:r>
        <w:rPr>
          <w:rFonts w:cs="Arial"/>
          <w:b/>
        </w:rPr>
        <w:t xml:space="preserve">9.5 Lab </w:t>
      </w:r>
      <w:r w:rsidR="006A2AED" w:rsidRPr="00A276C6">
        <w:rPr>
          <w:rFonts w:cs="Arial"/>
          <w:b/>
        </w:rPr>
        <w:t>Procedure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Connect the trainer to mains and switch on the power supply.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Observe the output of the carrier gener</w:t>
      </w:r>
      <w:r w:rsidR="0033640C">
        <w:t>ator using CRO,it should be an 17</w:t>
      </w:r>
      <w:r w:rsidRPr="00A276C6">
        <w:t>KHZ sine with 5Vpp amplitude.</w:t>
      </w:r>
    </w:p>
    <w:p w:rsidR="006A2AED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 xml:space="preserve">Observe the various </w:t>
      </w:r>
      <w:r w:rsidR="0033640C">
        <w:t>data signals(4KHZ  and 8KHZ</w:t>
      </w:r>
      <w:r w:rsidR="00B41212">
        <w:t>)</w:t>
      </w:r>
      <w:r w:rsidRPr="00A276C6">
        <w:t xml:space="preserve"> using CRO</w:t>
      </w:r>
    </w:p>
    <w:p w:rsidR="002D3A77" w:rsidRDefault="002D3A77" w:rsidP="006A2AED">
      <w:pPr>
        <w:spacing w:line="360" w:lineRule="auto"/>
        <w:jc w:val="both"/>
        <w:rPr>
          <w:b/>
        </w:rPr>
      </w:pPr>
    </w:p>
    <w:p w:rsidR="006A2AED" w:rsidRDefault="006A2AED" w:rsidP="006A2AED">
      <w:pPr>
        <w:spacing w:line="360" w:lineRule="auto"/>
        <w:jc w:val="both"/>
        <w:rPr>
          <w:b/>
        </w:rPr>
      </w:pPr>
      <w:r>
        <w:rPr>
          <w:b/>
        </w:rPr>
        <w:t>Modulation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Connect carrier signal to carrier input of the PSK</w:t>
      </w:r>
      <w:r w:rsidR="00004876">
        <w:t xml:space="preserve"> </w:t>
      </w:r>
      <w:r w:rsidRPr="00A276C6">
        <w:t>modulator.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Connect data signal say 4KHZ from data source to data input of the modulator.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Keep CRO</w:t>
      </w:r>
      <w:r w:rsidR="00BE1394">
        <w:t xml:space="preserve"> </w:t>
      </w:r>
      <w:r w:rsidRPr="00A276C6">
        <w:t>in dual mode and connect CH1 input of the CRO to data signal and CH2 to the output of the PSK modulator.</w:t>
      </w:r>
    </w:p>
    <w:p w:rsidR="006A2AED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Observe the PSK</w:t>
      </w:r>
      <w:r w:rsidR="00BE1394">
        <w:t xml:space="preserve"> </w:t>
      </w:r>
      <w:r w:rsidRPr="00A276C6">
        <w:t xml:space="preserve">output signal with respect to data signal </w:t>
      </w:r>
      <w:r w:rsidR="00B41212" w:rsidRPr="00A276C6">
        <w:t>and plot</w:t>
      </w:r>
      <w:r w:rsidRPr="00A276C6">
        <w:t xml:space="preserve"> the waveforms.</w:t>
      </w:r>
    </w:p>
    <w:p w:rsidR="002D3A77" w:rsidRDefault="002D3A77" w:rsidP="006A2AED">
      <w:pPr>
        <w:spacing w:line="360" w:lineRule="auto"/>
        <w:jc w:val="both"/>
        <w:rPr>
          <w:b/>
        </w:rPr>
      </w:pPr>
    </w:p>
    <w:p w:rsidR="006A2AED" w:rsidRDefault="006A2AED" w:rsidP="006A2AED">
      <w:pPr>
        <w:spacing w:line="360" w:lineRule="auto"/>
        <w:jc w:val="both"/>
        <w:rPr>
          <w:b/>
        </w:rPr>
      </w:pPr>
      <w:r>
        <w:rPr>
          <w:b/>
        </w:rPr>
        <w:t>Demodulation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Connect the PSK output to the PSK input of the demodulator.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Connect carrier to the carrier input of the PSK</w:t>
      </w:r>
      <w:r w:rsidR="0084140C">
        <w:t xml:space="preserve"> </w:t>
      </w:r>
      <w:r w:rsidRPr="00A276C6">
        <w:t>demodulator.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>Keep CRO</w:t>
      </w:r>
      <w:r w:rsidR="0084140C">
        <w:t xml:space="preserve"> </w:t>
      </w:r>
      <w:r w:rsidRPr="00A276C6">
        <w:t xml:space="preserve">in dual mode and connect CH1 to data </w:t>
      </w:r>
      <w:r w:rsidR="0033640C" w:rsidRPr="00A276C6">
        <w:t>signal (</w:t>
      </w:r>
      <w:r w:rsidRPr="00A276C6">
        <w:t>at modulator) and CH2 to the output of the demodulator.</w:t>
      </w:r>
    </w:p>
    <w:p w:rsidR="006A2AED" w:rsidRPr="00A276C6" w:rsidRDefault="006A2AED" w:rsidP="006A2AED">
      <w:pPr>
        <w:numPr>
          <w:ilvl w:val="0"/>
          <w:numId w:val="9"/>
        </w:numPr>
        <w:spacing w:line="360" w:lineRule="auto"/>
        <w:ind w:left="360"/>
        <w:jc w:val="both"/>
      </w:pPr>
      <w:r w:rsidRPr="00A276C6">
        <w:t xml:space="preserve">Compare the demodulated signal with the original </w:t>
      </w:r>
      <w:r w:rsidR="0033640C" w:rsidRPr="00A276C6">
        <w:t>signal. By</w:t>
      </w:r>
      <w:r w:rsidRPr="00A276C6">
        <w:t xml:space="preserve"> this we can notice that there is no loss in modulation and demodulation process</w:t>
      </w:r>
    </w:p>
    <w:p w:rsidR="006A2AED" w:rsidRDefault="0033640C" w:rsidP="006A2AED">
      <w:pPr>
        <w:numPr>
          <w:ilvl w:val="0"/>
          <w:numId w:val="9"/>
        </w:numPr>
        <w:spacing w:line="360" w:lineRule="auto"/>
        <w:ind w:left="360"/>
        <w:jc w:val="both"/>
      </w:pPr>
      <w:r>
        <w:t>Repeat the steps 5 to 11</w:t>
      </w:r>
      <w:r w:rsidR="006A2AED" w:rsidRPr="00A276C6">
        <w:t xml:space="preserve"> with differen</w:t>
      </w:r>
      <w:r w:rsidR="00B41212">
        <w:t>t data signal i</w:t>
      </w:r>
      <w:r>
        <w:t>e</w:t>
      </w:r>
      <w:r w:rsidR="00B41212">
        <w:t>.,</w:t>
      </w:r>
      <w:r>
        <w:t xml:space="preserve"> 8KHZ</w:t>
      </w: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BE1394" w:rsidRDefault="00BE1394" w:rsidP="006A2AED">
      <w:pPr>
        <w:tabs>
          <w:tab w:val="left" w:pos="465"/>
        </w:tabs>
        <w:rPr>
          <w:rFonts w:cs="Arial"/>
          <w:b/>
        </w:rPr>
      </w:pPr>
    </w:p>
    <w:p w:rsidR="00BE1394" w:rsidRDefault="00BE1394" w:rsidP="006A2AED">
      <w:pPr>
        <w:tabs>
          <w:tab w:val="left" w:pos="465"/>
        </w:tabs>
        <w:rPr>
          <w:rFonts w:cs="Arial"/>
          <w:b/>
        </w:rPr>
      </w:pPr>
    </w:p>
    <w:p w:rsidR="00BE1394" w:rsidRDefault="00BE1394" w:rsidP="006A2AED">
      <w:pPr>
        <w:tabs>
          <w:tab w:val="left" w:pos="465"/>
        </w:tabs>
        <w:rPr>
          <w:rFonts w:cs="Arial"/>
          <w:b/>
        </w:rPr>
      </w:pPr>
    </w:p>
    <w:p w:rsidR="00BE1394" w:rsidRDefault="00BE1394" w:rsidP="006A2AED">
      <w:pPr>
        <w:tabs>
          <w:tab w:val="left" w:pos="465"/>
        </w:tabs>
        <w:rPr>
          <w:rFonts w:cs="Arial"/>
          <w:b/>
        </w:rPr>
      </w:pPr>
    </w:p>
    <w:p w:rsidR="00603C3A" w:rsidRDefault="00603C3A" w:rsidP="006A2AED">
      <w:pPr>
        <w:tabs>
          <w:tab w:val="left" w:pos="465"/>
        </w:tabs>
        <w:rPr>
          <w:rFonts w:cs="Arial"/>
          <w:b/>
        </w:rPr>
      </w:pPr>
    </w:p>
    <w:p w:rsidR="006A2AED" w:rsidRDefault="00B1274E" w:rsidP="006A2AED">
      <w:pPr>
        <w:tabs>
          <w:tab w:val="left" w:pos="465"/>
        </w:tabs>
        <w:rPr>
          <w:rFonts w:cs="Arial"/>
          <w:b/>
        </w:rPr>
      </w:pPr>
      <w:r>
        <w:rPr>
          <w:rFonts w:cs="Arial"/>
          <w:b/>
        </w:rPr>
        <w:lastRenderedPageBreak/>
        <w:t xml:space="preserve">9.6 </w:t>
      </w:r>
      <w:r w:rsidR="006A2AED" w:rsidRPr="00A276C6">
        <w:rPr>
          <w:rFonts w:cs="Arial"/>
          <w:b/>
        </w:rPr>
        <w:t>Model Graph</w:t>
      </w:r>
    </w:p>
    <w:p w:rsidR="002D3A77" w:rsidRPr="00A276C6" w:rsidRDefault="002D3A77" w:rsidP="006A2AED">
      <w:pPr>
        <w:tabs>
          <w:tab w:val="left" w:pos="465"/>
        </w:tabs>
        <w:rPr>
          <w:rFonts w:cs="Arial"/>
          <w:b/>
        </w:rPr>
      </w:pPr>
    </w:p>
    <w:p w:rsidR="006A2AED" w:rsidRDefault="0033640C" w:rsidP="006A2AED">
      <w:pPr>
        <w:tabs>
          <w:tab w:val="left" w:pos="465"/>
        </w:tabs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4266985" cy="3318734"/>
            <wp:effectExtent l="19050" t="0" r="215" b="0"/>
            <wp:docPr id="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21" cy="33221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A77" w:rsidRDefault="002D3A77" w:rsidP="006A2AED">
      <w:pPr>
        <w:tabs>
          <w:tab w:val="left" w:pos="465"/>
        </w:tabs>
        <w:jc w:val="center"/>
        <w:rPr>
          <w:b/>
        </w:rPr>
      </w:pPr>
    </w:p>
    <w:p w:rsidR="006A2AED" w:rsidRDefault="006A2AED" w:rsidP="006A2AED">
      <w:pPr>
        <w:tabs>
          <w:tab w:val="left" w:pos="465"/>
        </w:tabs>
        <w:jc w:val="center"/>
        <w:rPr>
          <w:b/>
        </w:rPr>
      </w:pPr>
      <w:r w:rsidRPr="00A276C6">
        <w:rPr>
          <w:b/>
        </w:rPr>
        <w:t>Fig</w:t>
      </w:r>
      <w:r w:rsidR="00000F54">
        <w:rPr>
          <w:b/>
        </w:rPr>
        <w:t>ure 9</w:t>
      </w:r>
      <w:r w:rsidR="00B41212">
        <w:rPr>
          <w:b/>
        </w:rPr>
        <w:t>.2</w:t>
      </w:r>
      <w:r w:rsidRPr="00A276C6">
        <w:rPr>
          <w:b/>
        </w:rPr>
        <w:t xml:space="preserve"> PSK Waveforms for different data input signals</w:t>
      </w:r>
    </w:p>
    <w:p w:rsidR="002D3A77" w:rsidRPr="00A276C6" w:rsidRDefault="002D3A77" w:rsidP="006A2AED">
      <w:pPr>
        <w:tabs>
          <w:tab w:val="left" w:pos="465"/>
        </w:tabs>
        <w:jc w:val="center"/>
        <w:rPr>
          <w:b/>
        </w:rPr>
      </w:pPr>
    </w:p>
    <w:p w:rsidR="006A2AED" w:rsidRDefault="00B1274E" w:rsidP="006A2AED">
      <w:pPr>
        <w:tabs>
          <w:tab w:val="left" w:pos="465"/>
        </w:tabs>
        <w:rPr>
          <w:rFonts w:cs="Arial"/>
          <w:b/>
        </w:rPr>
      </w:pPr>
      <w:r>
        <w:rPr>
          <w:rFonts w:cs="Arial"/>
          <w:b/>
        </w:rPr>
        <w:t xml:space="preserve">9.7 </w:t>
      </w:r>
      <w:r w:rsidR="006A2AED" w:rsidRPr="00A276C6">
        <w:rPr>
          <w:rFonts w:cs="Arial"/>
          <w:b/>
        </w:rPr>
        <w:t>Observation</w:t>
      </w:r>
      <w:r w:rsidR="002D3A77">
        <w:rPr>
          <w:rFonts w:cs="Arial"/>
          <w:b/>
        </w:rPr>
        <w:t>-Hardware</w:t>
      </w:r>
    </w:p>
    <w:p w:rsidR="002D3A77" w:rsidRDefault="002D3A77" w:rsidP="006A2AED">
      <w:pPr>
        <w:tabs>
          <w:tab w:val="left" w:pos="465"/>
        </w:tabs>
        <w:rPr>
          <w:rFonts w:cs="Arial"/>
          <w:b/>
        </w:rPr>
      </w:pPr>
    </w:p>
    <w:p w:rsidR="006A2AED" w:rsidRDefault="00CE11AA" w:rsidP="006A2AED">
      <w:pPr>
        <w:tabs>
          <w:tab w:val="left" w:pos="465"/>
        </w:tabs>
        <w:spacing w:line="360" w:lineRule="auto"/>
        <w:rPr>
          <w:b/>
        </w:rPr>
      </w:pPr>
      <w:r>
        <w:rPr>
          <w:b/>
        </w:rPr>
        <w:t>PSK Modulation</w:t>
      </w:r>
    </w:p>
    <w:p w:rsidR="002D3A77" w:rsidRDefault="002D3A77" w:rsidP="006A2AED">
      <w:pPr>
        <w:tabs>
          <w:tab w:val="left" w:pos="465"/>
        </w:tabs>
        <w:spacing w:line="360" w:lineRule="auto"/>
        <w:rPr>
          <w:b/>
        </w:rPr>
      </w:pPr>
    </w:p>
    <w:tbl>
      <w:tblPr>
        <w:tblW w:w="3252" w:type="pct"/>
        <w:tblInd w:w="9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09"/>
        <w:gridCol w:w="1843"/>
        <w:gridCol w:w="2693"/>
      </w:tblGrid>
      <w:tr w:rsidR="006A2AED" w:rsidRPr="00A276C6" w:rsidTr="007F6008">
        <w:trPr>
          <w:trHeight w:val="234"/>
        </w:trPr>
        <w:tc>
          <w:tcPr>
            <w:tcW w:w="1426" w:type="pct"/>
            <w:vAlign w:val="bottom"/>
          </w:tcPr>
          <w:p w:rsidR="006A2AED" w:rsidRPr="002D3A77" w:rsidRDefault="002D3A77" w:rsidP="007F6008">
            <w:pPr>
              <w:tabs>
                <w:tab w:val="left" w:pos="465"/>
              </w:tabs>
              <w:jc w:val="center"/>
              <w:rPr>
                <w:b/>
              </w:rPr>
            </w:pPr>
            <w:r w:rsidRPr="002D3A77">
              <w:rPr>
                <w:b/>
              </w:rPr>
              <w:t>Signal Name</w:t>
            </w:r>
          </w:p>
        </w:tc>
        <w:tc>
          <w:tcPr>
            <w:tcW w:w="1452" w:type="pct"/>
            <w:vAlign w:val="bottom"/>
          </w:tcPr>
          <w:p w:rsidR="006A2AED" w:rsidRPr="00574A92" w:rsidRDefault="006A2AED" w:rsidP="007F6008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Amplitude</w:t>
            </w:r>
          </w:p>
        </w:tc>
        <w:tc>
          <w:tcPr>
            <w:tcW w:w="2122" w:type="pct"/>
            <w:vAlign w:val="bottom"/>
          </w:tcPr>
          <w:p w:rsidR="006A2AED" w:rsidRPr="00574A92" w:rsidRDefault="006A2AED" w:rsidP="007F6008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Time Period</w:t>
            </w:r>
          </w:p>
        </w:tc>
      </w:tr>
      <w:tr w:rsidR="006A2AED" w:rsidRPr="00A276C6" w:rsidTr="007F6008">
        <w:trPr>
          <w:trHeight w:val="249"/>
        </w:trPr>
        <w:tc>
          <w:tcPr>
            <w:tcW w:w="1426" w:type="pct"/>
            <w:vAlign w:val="bottom"/>
          </w:tcPr>
          <w:p w:rsidR="006A2AED" w:rsidRPr="00A276C6" w:rsidRDefault="005A76F4" w:rsidP="007F6008">
            <w:pPr>
              <w:tabs>
                <w:tab w:val="left" w:pos="465"/>
              </w:tabs>
              <w:spacing w:line="360" w:lineRule="auto"/>
              <w:jc w:val="center"/>
            </w:pPr>
            <w:r w:rsidRPr="00574A92">
              <w:rPr>
                <w:b/>
              </w:rPr>
              <w:t>Carrier signal</w:t>
            </w:r>
          </w:p>
        </w:tc>
        <w:tc>
          <w:tcPr>
            <w:tcW w:w="1452" w:type="pct"/>
            <w:vAlign w:val="bottom"/>
          </w:tcPr>
          <w:p w:rsidR="006A2AED" w:rsidRPr="00A276C6" w:rsidRDefault="006A2AED" w:rsidP="007F6008">
            <w:pPr>
              <w:tabs>
                <w:tab w:val="left" w:pos="465"/>
              </w:tabs>
              <w:jc w:val="center"/>
            </w:pPr>
          </w:p>
        </w:tc>
        <w:tc>
          <w:tcPr>
            <w:tcW w:w="2122" w:type="pct"/>
            <w:vAlign w:val="bottom"/>
          </w:tcPr>
          <w:p w:rsidR="006A2AED" w:rsidRPr="00A276C6" w:rsidRDefault="006A2AED" w:rsidP="007F6008">
            <w:pPr>
              <w:tabs>
                <w:tab w:val="left" w:pos="465"/>
              </w:tabs>
              <w:jc w:val="center"/>
            </w:pPr>
          </w:p>
        </w:tc>
      </w:tr>
      <w:tr w:rsidR="006A2AED" w:rsidRPr="00A276C6" w:rsidTr="007F6008">
        <w:trPr>
          <w:trHeight w:val="411"/>
        </w:trPr>
        <w:tc>
          <w:tcPr>
            <w:tcW w:w="1426" w:type="pct"/>
            <w:vAlign w:val="bottom"/>
          </w:tcPr>
          <w:p w:rsidR="006A2AED" w:rsidRPr="00A276C6" w:rsidRDefault="006A2AED" w:rsidP="007F6008">
            <w:pPr>
              <w:tabs>
                <w:tab w:val="left" w:pos="465"/>
              </w:tabs>
              <w:jc w:val="center"/>
            </w:pPr>
            <w:r w:rsidRPr="00574A92">
              <w:rPr>
                <w:b/>
              </w:rPr>
              <w:t>Data source</w:t>
            </w:r>
          </w:p>
          <w:p w:rsidR="006A2AED" w:rsidRDefault="006A2AED" w:rsidP="007F6008">
            <w:pPr>
              <w:tabs>
                <w:tab w:val="left" w:pos="465"/>
              </w:tabs>
              <w:jc w:val="center"/>
            </w:pPr>
            <w:r w:rsidRPr="00A276C6">
              <w:t>For 4KHz</w:t>
            </w:r>
          </w:p>
          <w:p w:rsidR="006A2AED" w:rsidRPr="00A276C6" w:rsidRDefault="0033640C" w:rsidP="007F6008">
            <w:pPr>
              <w:tabs>
                <w:tab w:val="left" w:pos="465"/>
              </w:tabs>
              <w:jc w:val="center"/>
            </w:pPr>
            <w:r>
              <w:t>For 8</w:t>
            </w:r>
            <w:r w:rsidR="006A2AED" w:rsidRPr="00A276C6">
              <w:t>KHz</w:t>
            </w:r>
          </w:p>
        </w:tc>
        <w:tc>
          <w:tcPr>
            <w:tcW w:w="1452" w:type="pct"/>
            <w:tcBorders>
              <w:bottom w:val="single" w:sz="4" w:space="0" w:color="auto"/>
            </w:tcBorders>
            <w:vAlign w:val="bottom"/>
          </w:tcPr>
          <w:p w:rsidR="006A2AED" w:rsidRPr="00A276C6" w:rsidRDefault="006A2AED" w:rsidP="007F6008">
            <w:pPr>
              <w:tabs>
                <w:tab w:val="left" w:pos="465"/>
              </w:tabs>
              <w:jc w:val="center"/>
            </w:pPr>
          </w:p>
        </w:tc>
        <w:tc>
          <w:tcPr>
            <w:tcW w:w="2122" w:type="pct"/>
            <w:tcBorders>
              <w:bottom w:val="single" w:sz="4" w:space="0" w:color="auto"/>
            </w:tcBorders>
            <w:vAlign w:val="bottom"/>
          </w:tcPr>
          <w:p w:rsidR="006A2AED" w:rsidRPr="00A276C6" w:rsidRDefault="006A2AED" w:rsidP="007F6008">
            <w:pPr>
              <w:tabs>
                <w:tab w:val="left" w:pos="465"/>
              </w:tabs>
              <w:jc w:val="center"/>
            </w:pPr>
          </w:p>
        </w:tc>
      </w:tr>
      <w:tr w:rsidR="006A2AED" w:rsidRPr="00A276C6" w:rsidTr="007F6008">
        <w:trPr>
          <w:trHeight w:val="728"/>
        </w:trPr>
        <w:tc>
          <w:tcPr>
            <w:tcW w:w="1426" w:type="pct"/>
            <w:vAlign w:val="bottom"/>
          </w:tcPr>
          <w:p w:rsidR="006A2AED" w:rsidRDefault="006A2AED" w:rsidP="007F6008">
            <w:pPr>
              <w:tabs>
                <w:tab w:val="left" w:pos="465"/>
              </w:tabs>
              <w:jc w:val="center"/>
            </w:pPr>
            <w:r w:rsidRPr="00574A92">
              <w:rPr>
                <w:b/>
              </w:rPr>
              <w:t>Modulated output</w:t>
            </w:r>
          </w:p>
          <w:p w:rsidR="006A2AED" w:rsidRDefault="006A2AED" w:rsidP="007F6008">
            <w:pPr>
              <w:tabs>
                <w:tab w:val="left" w:pos="465"/>
              </w:tabs>
              <w:jc w:val="center"/>
            </w:pPr>
            <w:r w:rsidRPr="00A276C6">
              <w:t>For 4KHz</w:t>
            </w:r>
          </w:p>
          <w:p w:rsidR="006A2AED" w:rsidRPr="00A276C6" w:rsidRDefault="0033640C" w:rsidP="007F6008">
            <w:pPr>
              <w:tabs>
                <w:tab w:val="left" w:pos="465"/>
              </w:tabs>
              <w:jc w:val="center"/>
            </w:pPr>
            <w:r>
              <w:t>For 8</w:t>
            </w:r>
            <w:r w:rsidR="006A2AED" w:rsidRPr="00A276C6">
              <w:t>KHz</w:t>
            </w:r>
          </w:p>
        </w:tc>
        <w:tc>
          <w:tcPr>
            <w:tcW w:w="1452" w:type="pct"/>
            <w:tcBorders>
              <w:top w:val="single" w:sz="4" w:space="0" w:color="auto"/>
            </w:tcBorders>
            <w:vAlign w:val="bottom"/>
          </w:tcPr>
          <w:p w:rsidR="006A2AED" w:rsidRPr="00A276C6" w:rsidRDefault="006A2AED" w:rsidP="007F6008">
            <w:pPr>
              <w:tabs>
                <w:tab w:val="left" w:pos="465"/>
              </w:tabs>
              <w:jc w:val="center"/>
            </w:pPr>
          </w:p>
        </w:tc>
        <w:tc>
          <w:tcPr>
            <w:tcW w:w="2122" w:type="pct"/>
            <w:tcBorders>
              <w:top w:val="single" w:sz="4" w:space="0" w:color="auto"/>
            </w:tcBorders>
            <w:vAlign w:val="bottom"/>
          </w:tcPr>
          <w:p w:rsidR="006A2AED" w:rsidRPr="00A276C6" w:rsidRDefault="006A2AED" w:rsidP="007F6008">
            <w:pPr>
              <w:tabs>
                <w:tab w:val="left" w:pos="465"/>
              </w:tabs>
              <w:jc w:val="center"/>
            </w:pPr>
          </w:p>
        </w:tc>
      </w:tr>
    </w:tbl>
    <w:p w:rsidR="002D3A77" w:rsidRDefault="002D3A77" w:rsidP="006A2AED">
      <w:pPr>
        <w:tabs>
          <w:tab w:val="left" w:pos="465"/>
        </w:tabs>
        <w:rPr>
          <w:b/>
        </w:rPr>
      </w:pPr>
    </w:p>
    <w:p w:rsidR="006A2AED" w:rsidRDefault="00CE11AA" w:rsidP="006A2AED">
      <w:pPr>
        <w:tabs>
          <w:tab w:val="left" w:pos="465"/>
        </w:tabs>
        <w:rPr>
          <w:b/>
        </w:rPr>
      </w:pPr>
      <w:r>
        <w:rPr>
          <w:b/>
        </w:rPr>
        <w:t>PSK Demodulation</w:t>
      </w:r>
    </w:p>
    <w:p w:rsidR="002D3A77" w:rsidRDefault="002D3A77" w:rsidP="006A2AED">
      <w:pPr>
        <w:tabs>
          <w:tab w:val="left" w:pos="465"/>
        </w:tabs>
        <w:rPr>
          <w:b/>
        </w:rPr>
      </w:pPr>
    </w:p>
    <w:tbl>
      <w:tblPr>
        <w:tblW w:w="0" w:type="auto"/>
        <w:tblInd w:w="10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460"/>
        <w:gridCol w:w="1430"/>
        <w:gridCol w:w="1610"/>
      </w:tblGrid>
      <w:tr w:rsidR="006A2AED" w:rsidRPr="00A276C6" w:rsidTr="007F6008">
        <w:tc>
          <w:tcPr>
            <w:tcW w:w="2460" w:type="dxa"/>
          </w:tcPr>
          <w:p w:rsidR="006A2AED" w:rsidRPr="00A276C6" w:rsidRDefault="002D3A77" w:rsidP="007F6008">
            <w:pPr>
              <w:tabs>
                <w:tab w:val="left" w:pos="465"/>
              </w:tabs>
              <w:jc w:val="center"/>
            </w:pPr>
            <w:r w:rsidRPr="002D3A77">
              <w:rPr>
                <w:b/>
              </w:rPr>
              <w:t>Signal Name</w:t>
            </w:r>
          </w:p>
        </w:tc>
        <w:tc>
          <w:tcPr>
            <w:tcW w:w="1430" w:type="dxa"/>
            <w:vAlign w:val="center"/>
          </w:tcPr>
          <w:p w:rsidR="006A2AED" w:rsidRPr="00574A92" w:rsidRDefault="006A2AED" w:rsidP="00F108A1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Amplitude</w:t>
            </w:r>
          </w:p>
        </w:tc>
        <w:tc>
          <w:tcPr>
            <w:tcW w:w="1610" w:type="dxa"/>
            <w:vAlign w:val="center"/>
          </w:tcPr>
          <w:p w:rsidR="006A2AED" w:rsidRPr="00574A92" w:rsidRDefault="006A2AED" w:rsidP="00F108A1">
            <w:pPr>
              <w:tabs>
                <w:tab w:val="left" w:pos="465"/>
              </w:tabs>
              <w:jc w:val="center"/>
              <w:rPr>
                <w:b/>
              </w:rPr>
            </w:pPr>
            <w:r w:rsidRPr="00574A92">
              <w:rPr>
                <w:b/>
              </w:rPr>
              <w:t>Time Period</w:t>
            </w:r>
          </w:p>
        </w:tc>
      </w:tr>
      <w:tr w:rsidR="006A2AED" w:rsidRPr="00A276C6" w:rsidTr="007F6008">
        <w:trPr>
          <w:trHeight w:val="773"/>
        </w:trPr>
        <w:tc>
          <w:tcPr>
            <w:tcW w:w="2460" w:type="dxa"/>
          </w:tcPr>
          <w:p w:rsidR="006A2AED" w:rsidRPr="00574A92" w:rsidRDefault="006A2AED" w:rsidP="00F108A1">
            <w:pPr>
              <w:tabs>
                <w:tab w:val="left" w:pos="465"/>
              </w:tabs>
              <w:rPr>
                <w:b/>
              </w:rPr>
            </w:pPr>
            <w:r w:rsidRPr="00574A92">
              <w:rPr>
                <w:b/>
              </w:rPr>
              <w:t>Demodulated output</w:t>
            </w:r>
          </w:p>
          <w:p w:rsidR="006A2AED" w:rsidRDefault="006A2AED" w:rsidP="00F108A1">
            <w:pPr>
              <w:tabs>
                <w:tab w:val="left" w:pos="465"/>
              </w:tabs>
            </w:pPr>
            <w:r>
              <w:t>For 4KHz</w:t>
            </w:r>
          </w:p>
          <w:p w:rsidR="006A2AED" w:rsidRPr="00A276C6" w:rsidRDefault="0033640C" w:rsidP="0033640C">
            <w:pPr>
              <w:tabs>
                <w:tab w:val="left" w:pos="465"/>
              </w:tabs>
            </w:pPr>
            <w:r>
              <w:t>For 8</w:t>
            </w:r>
            <w:r w:rsidR="006A2AED">
              <w:t>KHz</w:t>
            </w:r>
          </w:p>
        </w:tc>
        <w:tc>
          <w:tcPr>
            <w:tcW w:w="1430" w:type="dxa"/>
          </w:tcPr>
          <w:p w:rsidR="006A2AED" w:rsidRPr="00A276C6" w:rsidRDefault="006A2AED" w:rsidP="00F108A1">
            <w:pPr>
              <w:tabs>
                <w:tab w:val="left" w:pos="465"/>
              </w:tabs>
              <w:jc w:val="center"/>
            </w:pPr>
          </w:p>
        </w:tc>
        <w:tc>
          <w:tcPr>
            <w:tcW w:w="1610" w:type="dxa"/>
          </w:tcPr>
          <w:p w:rsidR="006A2AED" w:rsidRPr="00A276C6" w:rsidRDefault="006A2AED" w:rsidP="00F108A1">
            <w:pPr>
              <w:tabs>
                <w:tab w:val="left" w:pos="465"/>
              </w:tabs>
              <w:jc w:val="center"/>
            </w:pPr>
          </w:p>
        </w:tc>
      </w:tr>
    </w:tbl>
    <w:p w:rsidR="009E2F5E" w:rsidRDefault="009E2F5E" w:rsidP="006A2AED">
      <w:pPr>
        <w:spacing w:line="360" w:lineRule="auto"/>
        <w:rPr>
          <w:b/>
          <w:noProof/>
        </w:rPr>
      </w:pPr>
    </w:p>
    <w:p w:rsidR="002D3A77" w:rsidRDefault="002D3A77" w:rsidP="006A2AED">
      <w:pPr>
        <w:spacing w:line="360" w:lineRule="auto"/>
        <w:rPr>
          <w:b/>
          <w:noProof/>
        </w:rPr>
      </w:pPr>
    </w:p>
    <w:p w:rsidR="00DB7F52" w:rsidRDefault="00DB7F52" w:rsidP="00E85983">
      <w:pPr>
        <w:autoSpaceDE w:val="0"/>
        <w:autoSpaceDN w:val="0"/>
        <w:adjustRightInd w:val="0"/>
        <w:rPr>
          <w:b/>
          <w:bCs/>
        </w:rPr>
      </w:pPr>
    </w:p>
    <w:p w:rsidR="00DB7F52" w:rsidRDefault="00DB7F52" w:rsidP="00E85983">
      <w:pPr>
        <w:autoSpaceDE w:val="0"/>
        <w:autoSpaceDN w:val="0"/>
        <w:adjustRightInd w:val="0"/>
        <w:rPr>
          <w:b/>
          <w:bCs/>
        </w:rPr>
      </w:pPr>
    </w:p>
    <w:p w:rsidR="00DB7F52" w:rsidRDefault="00DB7F52" w:rsidP="00E85983">
      <w:pPr>
        <w:autoSpaceDE w:val="0"/>
        <w:autoSpaceDN w:val="0"/>
        <w:adjustRightInd w:val="0"/>
        <w:rPr>
          <w:b/>
          <w:bCs/>
        </w:rPr>
      </w:pPr>
    </w:p>
    <w:p w:rsidR="00DB7F52" w:rsidRDefault="00DB7F52" w:rsidP="00E85983">
      <w:pPr>
        <w:autoSpaceDE w:val="0"/>
        <w:autoSpaceDN w:val="0"/>
        <w:adjustRightInd w:val="0"/>
        <w:rPr>
          <w:b/>
          <w:bCs/>
        </w:rPr>
      </w:pPr>
    </w:p>
    <w:p w:rsidR="00E85983" w:rsidRDefault="00DB7F52" w:rsidP="00E85983">
      <w:pPr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9.8</w:t>
      </w:r>
      <w:r w:rsidR="00B1274E">
        <w:rPr>
          <w:b/>
          <w:bCs/>
        </w:rPr>
        <w:t xml:space="preserve"> </w:t>
      </w:r>
      <w:r w:rsidR="00E85983">
        <w:rPr>
          <w:b/>
          <w:bCs/>
        </w:rPr>
        <w:t>Post Lab Questions</w:t>
      </w:r>
    </w:p>
    <w:p w:rsidR="00E85983" w:rsidRPr="0084140C" w:rsidRDefault="008A4B14" w:rsidP="00E85983">
      <w:pPr>
        <w:autoSpaceDE w:val="0"/>
        <w:autoSpaceDN w:val="0"/>
        <w:adjustRightInd w:val="0"/>
      </w:pPr>
      <w:r>
        <w:rPr>
          <w:b/>
          <w:bCs/>
        </w:rPr>
        <w:t>1.</w:t>
      </w:r>
      <w:r w:rsidR="00B2120D" w:rsidRPr="00B2120D">
        <w:rPr>
          <w:b/>
          <w:bCs/>
          <w:color w:val="333333"/>
          <w:sz w:val="28"/>
          <w:szCs w:val="28"/>
          <w:shd w:val="clear" w:color="auto" w:fill="FFFFFF"/>
        </w:rPr>
        <w:t xml:space="preserve"> </w:t>
      </w:r>
      <w:r w:rsidR="00B2120D" w:rsidRPr="0084140C">
        <w:t>Differentiate between coherent and non-coherent detection</w:t>
      </w:r>
    </w:p>
    <w:p w:rsidR="008A4B14" w:rsidRPr="0084140C" w:rsidRDefault="008A4B14" w:rsidP="00E85983">
      <w:pPr>
        <w:autoSpaceDE w:val="0"/>
        <w:autoSpaceDN w:val="0"/>
        <w:adjustRightInd w:val="0"/>
      </w:pPr>
      <w:r w:rsidRPr="0084140C">
        <w:t>2.</w:t>
      </w:r>
      <w:r w:rsidR="00B2120D" w:rsidRPr="0084140C">
        <w:t xml:space="preserve"> What is the maximum Bandwidth </w:t>
      </w:r>
      <w:r w:rsidR="0084140C" w:rsidRPr="0084140C">
        <w:t>of BPSK</w:t>
      </w:r>
      <w:r w:rsidR="00B2120D" w:rsidRPr="0084140C">
        <w:t xml:space="preserve"> system?</w:t>
      </w:r>
    </w:p>
    <w:p w:rsidR="008A4B14" w:rsidRPr="0084140C" w:rsidRDefault="008A4B14" w:rsidP="00E85983">
      <w:pPr>
        <w:autoSpaceDE w:val="0"/>
        <w:autoSpaceDN w:val="0"/>
        <w:adjustRightInd w:val="0"/>
      </w:pPr>
      <w:r w:rsidRPr="0084140C">
        <w:t>3.</w:t>
      </w:r>
      <w:r w:rsidR="00B2120D" w:rsidRPr="0084140C">
        <w:t xml:space="preserve"> </w:t>
      </w:r>
      <w:r w:rsidR="005D1394">
        <w:t>W</w:t>
      </w:r>
      <w:r w:rsidR="00B2120D" w:rsidRPr="0084140C">
        <w:t>hat is the main advantage of M-ary PSK?</w:t>
      </w:r>
    </w:p>
    <w:p w:rsidR="008A4B14" w:rsidRPr="0084140C" w:rsidRDefault="008A4B14" w:rsidP="00E85983">
      <w:pPr>
        <w:autoSpaceDE w:val="0"/>
        <w:autoSpaceDN w:val="0"/>
        <w:adjustRightInd w:val="0"/>
      </w:pPr>
      <w:r w:rsidRPr="0084140C">
        <w:t>4.</w:t>
      </w:r>
      <w:r w:rsidR="00B2120D" w:rsidRPr="0084140C">
        <w:t xml:space="preserve"> Represent the M-ary PSK signal mathematically.</w:t>
      </w:r>
    </w:p>
    <w:p w:rsidR="0084140C" w:rsidRDefault="0084140C" w:rsidP="0084140C">
      <w:pPr>
        <w:spacing w:after="200" w:line="276" w:lineRule="auto"/>
        <w:contextualSpacing/>
      </w:pPr>
      <w:r>
        <w:t>5. Show the PSK modulated waveform for the message 10010110.</w:t>
      </w:r>
    </w:p>
    <w:p w:rsidR="008A4B14" w:rsidRDefault="008A4B14" w:rsidP="00E85983">
      <w:pPr>
        <w:autoSpaceDE w:val="0"/>
        <w:autoSpaceDN w:val="0"/>
        <w:adjustRightInd w:val="0"/>
        <w:rPr>
          <w:b/>
          <w:bCs/>
        </w:rPr>
      </w:pPr>
    </w:p>
    <w:p w:rsidR="00B63515" w:rsidRDefault="00B63515" w:rsidP="00B63515">
      <w:pPr>
        <w:pStyle w:val="ListParagraph"/>
        <w:spacing w:after="200" w:line="276" w:lineRule="auto"/>
        <w:contextualSpacing/>
      </w:pPr>
    </w:p>
    <w:p w:rsidR="00B63515" w:rsidRDefault="00B63515" w:rsidP="00E85983">
      <w:pPr>
        <w:tabs>
          <w:tab w:val="left" w:pos="465"/>
        </w:tabs>
        <w:spacing w:line="360" w:lineRule="auto"/>
        <w:rPr>
          <w:rFonts w:cs="Arial"/>
          <w:b/>
        </w:rPr>
      </w:pPr>
    </w:p>
    <w:p w:rsidR="00E85983" w:rsidRPr="00A276C6" w:rsidRDefault="00E85983" w:rsidP="00E85983">
      <w:pPr>
        <w:tabs>
          <w:tab w:val="left" w:pos="465"/>
        </w:tabs>
        <w:spacing w:line="360" w:lineRule="auto"/>
        <w:rPr>
          <w:rFonts w:cs="Arial"/>
          <w:b/>
        </w:rPr>
      </w:pPr>
      <w:r>
        <w:rPr>
          <w:rFonts w:cs="Arial"/>
          <w:b/>
        </w:rPr>
        <w:t xml:space="preserve">Lab </w:t>
      </w:r>
      <w:r w:rsidRPr="00A276C6">
        <w:rPr>
          <w:rFonts w:cs="Arial"/>
          <w:b/>
        </w:rPr>
        <w:t>Result</w:t>
      </w:r>
    </w:p>
    <w:p w:rsidR="00EC0204" w:rsidRDefault="00582F10" w:rsidP="00582F10">
      <w:pPr>
        <w:tabs>
          <w:tab w:val="left" w:pos="465"/>
        </w:tabs>
        <w:jc w:val="both"/>
      </w:pPr>
      <w:r>
        <w:tab/>
      </w:r>
      <w:r>
        <w:tab/>
      </w:r>
      <w:r w:rsidR="00E85983" w:rsidRPr="00A276C6">
        <w:t xml:space="preserve">Thus the PSK modulation and demodulation were </w:t>
      </w:r>
      <w:r w:rsidR="0084140C" w:rsidRPr="00A276C6">
        <w:t>pe</w:t>
      </w:r>
      <w:r w:rsidR="0084140C">
        <w:t>rformed.</w:t>
      </w:r>
    </w:p>
    <w:sectPr w:rsidR="00EC0204" w:rsidSect="00465C04">
      <w:pgSz w:w="11909" w:h="16834" w:code="9"/>
      <w:pgMar w:top="1080" w:right="1019" w:bottom="1440" w:left="135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568E4" w:rsidRDefault="001568E4" w:rsidP="00334B21">
      <w:r>
        <w:separator/>
      </w:r>
    </w:p>
  </w:endnote>
  <w:endnote w:type="continuationSeparator" w:id="1">
    <w:p w:rsidR="001568E4" w:rsidRDefault="001568E4" w:rsidP="00334B2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568E4" w:rsidRDefault="001568E4" w:rsidP="00334B21">
      <w:r>
        <w:separator/>
      </w:r>
    </w:p>
  </w:footnote>
  <w:footnote w:type="continuationSeparator" w:id="1">
    <w:p w:rsidR="001568E4" w:rsidRDefault="001568E4" w:rsidP="00334B2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74B0DC5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19495CF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05154D1"/>
    <w:multiLevelType w:val="hybridMultilevel"/>
    <w:tmpl w:val="151292E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0B66F37"/>
    <w:multiLevelType w:val="hybridMultilevel"/>
    <w:tmpl w:val="D332CEB6"/>
    <w:lvl w:ilvl="0" w:tplc="04090019">
      <w:start w:val="5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3157ADD"/>
    <w:multiLevelType w:val="hybridMultilevel"/>
    <w:tmpl w:val="639CD7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CA4FEA"/>
    <w:multiLevelType w:val="hybridMultilevel"/>
    <w:tmpl w:val="F75AE18A"/>
    <w:lvl w:ilvl="0" w:tplc="62246F5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A8A0753"/>
    <w:multiLevelType w:val="hybridMultilevel"/>
    <w:tmpl w:val="963012B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16324FD"/>
    <w:multiLevelType w:val="hybridMultilevel"/>
    <w:tmpl w:val="179AB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09C32C0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44723DD"/>
    <w:multiLevelType w:val="hybridMultilevel"/>
    <w:tmpl w:val="D9D6A0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13760C"/>
    <w:multiLevelType w:val="hybridMultilevel"/>
    <w:tmpl w:val="ED8E2016"/>
    <w:lvl w:ilvl="0" w:tplc="4009000F">
      <w:start w:val="1"/>
      <w:numFmt w:val="decimal"/>
      <w:lvlText w:val="%1."/>
      <w:lvlJc w:val="left"/>
      <w:pPr>
        <w:ind w:left="1200" w:hanging="360"/>
      </w:pPr>
    </w:lvl>
    <w:lvl w:ilvl="1" w:tplc="40090019" w:tentative="1">
      <w:start w:val="1"/>
      <w:numFmt w:val="lowerLetter"/>
      <w:lvlText w:val="%2."/>
      <w:lvlJc w:val="left"/>
      <w:pPr>
        <w:ind w:left="1920" w:hanging="360"/>
      </w:pPr>
    </w:lvl>
    <w:lvl w:ilvl="2" w:tplc="4009001B" w:tentative="1">
      <w:start w:val="1"/>
      <w:numFmt w:val="lowerRoman"/>
      <w:lvlText w:val="%3."/>
      <w:lvlJc w:val="right"/>
      <w:pPr>
        <w:ind w:left="2640" w:hanging="180"/>
      </w:pPr>
    </w:lvl>
    <w:lvl w:ilvl="3" w:tplc="4009000F" w:tentative="1">
      <w:start w:val="1"/>
      <w:numFmt w:val="decimal"/>
      <w:lvlText w:val="%4."/>
      <w:lvlJc w:val="left"/>
      <w:pPr>
        <w:ind w:left="3360" w:hanging="360"/>
      </w:pPr>
    </w:lvl>
    <w:lvl w:ilvl="4" w:tplc="40090019" w:tentative="1">
      <w:start w:val="1"/>
      <w:numFmt w:val="lowerLetter"/>
      <w:lvlText w:val="%5."/>
      <w:lvlJc w:val="left"/>
      <w:pPr>
        <w:ind w:left="4080" w:hanging="360"/>
      </w:pPr>
    </w:lvl>
    <w:lvl w:ilvl="5" w:tplc="4009001B" w:tentative="1">
      <w:start w:val="1"/>
      <w:numFmt w:val="lowerRoman"/>
      <w:lvlText w:val="%6."/>
      <w:lvlJc w:val="right"/>
      <w:pPr>
        <w:ind w:left="4800" w:hanging="180"/>
      </w:pPr>
    </w:lvl>
    <w:lvl w:ilvl="6" w:tplc="4009000F" w:tentative="1">
      <w:start w:val="1"/>
      <w:numFmt w:val="decimal"/>
      <w:lvlText w:val="%7."/>
      <w:lvlJc w:val="left"/>
      <w:pPr>
        <w:ind w:left="5520" w:hanging="360"/>
      </w:pPr>
    </w:lvl>
    <w:lvl w:ilvl="7" w:tplc="40090019" w:tentative="1">
      <w:start w:val="1"/>
      <w:numFmt w:val="lowerLetter"/>
      <w:lvlText w:val="%8."/>
      <w:lvlJc w:val="left"/>
      <w:pPr>
        <w:ind w:left="6240" w:hanging="360"/>
      </w:pPr>
    </w:lvl>
    <w:lvl w:ilvl="8" w:tplc="40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0">
    <w:nsid w:val="20A22326"/>
    <w:multiLevelType w:val="hybridMultilevel"/>
    <w:tmpl w:val="2AF2E27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FB4ED84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>
    <w:nsid w:val="255A1DA7"/>
    <w:multiLevelType w:val="hybridMultilevel"/>
    <w:tmpl w:val="B45E20D2"/>
    <w:lvl w:ilvl="0" w:tplc="7DAE20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2C63932">
      <w:numFmt w:val="none"/>
      <w:lvlText w:val=""/>
      <w:lvlJc w:val="left"/>
      <w:pPr>
        <w:tabs>
          <w:tab w:val="num" w:pos="360"/>
        </w:tabs>
      </w:pPr>
    </w:lvl>
    <w:lvl w:ilvl="2" w:tplc="9476208E">
      <w:numFmt w:val="none"/>
      <w:lvlText w:val=""/>
      <w:lvlJc w:val="left"/>
      <w:pPr>
        <w:tabs>
          <w:tab w:val="num" w:pos="360"/>
        </w:tabs>
      </w:pPr>
    </w:lvl>
    <w:lvl w:ilvl="3" w:tplc="4F22532C">
      <w:numFmt w:val="none"/>
      <w:lvlText w:val=""/>
      <w:lvlJc w:val="left"/>
      <w:pPr>
        <w:tabs>
          <w:tab w:val="num" w:pos="360"/>
        </w:tabs>
      </w:pPr>
    </w:lvl>
    <w:lvl w:ilvl="4" w:tplc="179E8F0C">
      <w:numFmt w:val="none"/>
      <w:lvlText w:val=""/>
      <w:lvlJc w:val="left"/>
      <w:pPr>
        <w:tabs>
          <w:tab w:val="num" w:pos="360"/>
        </w:tabs>
      </w:pPr>
    </w:lvl>
    <w:lvl w:ilvl="5" w:tplc="4DCE3370">
      <w:numFmt w:val="none"/>
      <w:lvlText w:val=""/>
      <w:lvlJc w:val="left"/>
      <w:pPr>
        <w:tabs>
          <w:tab w:val="num" w:pos="360"/>
        </w:tabs>
      </w:pPr>
    </w:lvl>
    <w:lvl w:ilvl="6" w:tplc="96386C1E">
      <w:numFmt w:val="none"/>
      <w:lvlText w:val=""/>
      <w:lvlJc w:val="left"/>
      <w:pPr>
        <w:tabs>
          <w:tab w:val="num" w:pos="360"/>
        </w:tabs>
      </w:pPr>
    </w:lvl>
    <w:lvl w:ilvl="7" w:tplc="27A8A8DC">
      <w:numFmt w:val="none"/>
      <w:lvlText w:val=""/>
      <w:lvlJc w:val="left"/>
      <w:pPr>
        <w:tabs>
          <w:tab w:val="num" w:pos="360"/>
        </w:tabs>
      </w:pPr>
    </w:lvl>
    <w:lvl w:ilvl="8" w:tplc="A5206E20">
      <w:numFmt w:val="none"/>
      <w:lvlText w:val=""/>
      <w:lvlJc w:val="left"/>
      <w:pPr>
        <w:tabs>
          <w:tab w:val="num" w:pos="360"/>
        </w:tabs>
      </w:pPr>
    </w:lvl>
  </w:abstractNum>
  <w:abstractNum w:abstractNumId="12">
    <w:nsid w:val="27900737"/>
    <w:multiLevelType w:val="hybridMultilevel"/>
    <w:tmpl w:val="D70A4F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8DA77FE"/>
    <w:multiLevelType w:val="hybridMultilevel"/>
    <w:tmpl w:val="595A49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2F5D33CF"/>
    <w:multiLevelType w:val="hybridMultilevel"/>
    <w:tmpl w:val="0FFA2756"/>
    <w:lvl w:ilvl="0" w:tplc="E892E82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6A4E952A">
      <w:start w:val="1"/>
      <w:numFmt w:val="decimal"/>
      <w:lvlText w:val="%2."/>
      <w:lvlJc w:val="left"/>
      <w:pPr>
        <w:tabs>
          <w:tab w:val="num" w:pos="1005"/>
        </w:tabs>
        <w:ind w:left="1005" w:hanging="1005"/>
      </w:pPr>
      <w:rPr>
        <w:rFonts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306979B1"/>
    <w:multiLevelType w:val="hybridMultilevel"/>
    <w:tmpl w:val="33D0FAC2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3D6793"/>
    <w:multiLevelType w:val="hybridMultilevel"/>
    <w:tmpl w:val="3F46E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E202D3"/>
    <w:multiLevelType w:val="hybridMultilevel"/>
    <w:tmpl w:val="2B42EF2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39621C23"/>
    <w:multiLevelType w:val="hybridMultilevel"/>
    <w:tmpl w:val="F8441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9BD544F"/>
    <w:multiLevelType w:val="hybridMultilevel"/>
    <w:tmpl w:val="D6646D20"/>
    <w:lvl w:ilvl="0" w:tplc="7D768B32">
      <w:start w:val="12"/>
      <w:numFmt w:val="decimal"/>
      <w:lvlText w:val="%1."/>
      <w:lvlJc w:val="center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8F04F784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84"/>
        </w:tabs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04"/>
        </w:tabs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24"/>
        </w:tabs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44"/>
        </w:tabs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64"/>
        </w:tabs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184"/>
        </w:tabs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04"/>
        </w:tabs>
        <w:ind w:left="5904" w:hanging="180"/>
      </w:pPr>
    </w:lvl>
  </w:abstractNum>
  <w:abstractNum w:abstractNumId="20">
    <w:nsid w:val="3F20739F"/>
    <w:multiLevelType w:val="hybridMultilevel"/>
    <w:tmpl w:val="AB1CFFC8"/>
    <w:lvl w:ilvl="0" w:tplc="C518A810">
      <w:start w:val="8"/>
      <w:numFmt w:val="decimal"/>
      <w:lvlText w:val="%1."/>
      <w:lvlJc w:val="center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4F00316C">
      <w:start w:val="11"/>
      <w:numFmt w:val="decimal"/>
      <w:lvlText w:val="%2"/>
      <w:lvlJc w:val="left"/>
      <w:pPr>
        <w:tabs>
          <w:tab w:val="num" w:pos="864"/>
        </w:tabs>
        <w:ind w:left="864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584"/>
        </w:tabs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04"/>
        </w:tabs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24"/>
        </w:tabs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44"/>
        </w:tabs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64"/>
        </w:tabs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184"/>
        </w:tabs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04"/>
        </w:tabs>
        <w:ind w:left="5904" w:hanging="180"/>
      </w:pPr>
    </w:lvl>
  </w:abstractNum>
  <w:abstractNum w:abstractNumId="21">
    <w:nsid w:val="3FBE1FB7"/>
    <w:multiLevelType w:val="multilevel"/>
    <w:tmpl w:val="D2721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8"/>
      <w:numFmt w:val="decimal"/>
      <w:isLgl/>
      <w:lvlText w:val="%1.%2"/>
      <w:lvlJc w:val="left"/>
      <w:pPr>
        <w:ind w:left="40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42D40F5D"/>
    <w:multiLevelType w:val="hybridMultilevel"/>
    <w:tmpl w:val="4168A754"/>
    <w:lvl w:ilvl="0" w:tplc="8132CC38">
      <w:start w:val="1"/>
      <w:numFmt w:val="decimal"/>
      <w:lvlText w:val="%1."/>
      <w:lvlJc w:val="center"/>
      <w:pPr>
        <w:tabs>
          <w:tab w:val="num" w:pos="936"/>
        </w:tabs>
        <w:ind w:left="936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8"/>
        </w:tabs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8"/>
        </w:tabs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8"/>
        </w:tabs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8"/>
        </w:tabs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8"/>
        </w:tabs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8"/>
        </w:tabs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8"/>
        </w:tabs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8"/>
        </w:tabs>
        <w:ind w:left="6768" w:hanging="180"/>
      </w:pPr>
    </w:lvl>
  </w:abstractNum>
  <w:abstractNum w:abstractNumId="23">
    <w:nsid w:val="42DC2FD4"/>
    <w:multiLevelType w:val="hybridMultilevel"/>
    <w:tmpl w:val="3F46E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68305A"/>
    <w:multiLevelType w:val="hybridMultilevel"/>
    <w:tmpl w:val="6E148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407F0F"/>
    <w:multiLevelType w:val="hybridMultilevel"/>
    <w:tmpl w:val="60B2F02A"/>
    <w:lvl w:ilvl="0" w:tplc="0409000F">
      <w:start w:val="1"/>
      <w:numFmt w:val="decimal"/>
      <w:lvlText w:val="%1."/>
      <w:lvlJc w:val="left"/>
      <w:pPr>
        <w:ind w:left="2790" w:hanging="360"/>
      </w:pPr>
    </w:lvl>
    <w:lvl w:ilvl="1" w:tplc="04090019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26">
    <w:nsid w:val="4CB91242"/>
    <w:multiLevelType w:val="hybridMultilevel"/>
    <w:tmpl w:val="AC9682A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2053F3"/>
    <w:multiLevelType w:val="hybridMultilevel"/>
    <w:tmpl w:val="A126CDF4"/>
    <w:lvl w:ilvl="0" w:tplc="62246F5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  <w:b w:val="0"/>
        <w:i w:val="0"/>
        <w:sz w:val="24"/>
        <w:szCs w:val="24"/>
      </w:rPr>
    </w:lvl>
    <w:lvl w:ilvl="1" w:tplc="F4005ED8">
      <w:numFmt w:val="none"/>
      <w:lvlText w:val=""/>
      <w:lvlJc w:val="left"/>
      <w:pPr>
        <w:tabs>
          <w:tab w:val="num" w:pos="360"/>
        </w:tabs>
      </w:pPr>
    </w:lvl>
    <w:lvl w:ilvl="2" w:tplc="19CAAA28">
      <w:numFmt w:val="none"/>
      <w:lvlText w:val=""/>
      <w:lvlJc w:val="left"/>
      <w:pPr>
        <w:tabs>
          <w:tab w:val="num" w:pos="360"/>
        </w:tabs>
      </w:pPr>
    </w:lvl>
    <w:lvl w:ilvl="3" w:tplc="5E880C86">
      <w:numFmt w:val="none"/>
      <w:lvlText w:val=""/>
      <w:lvlJc w:val="left"/>
      <w:pPr>
        <w:tabs>
          <w:tab w:val="num" w:pos="360"/>
        </w:tabs>
      </w:pPr>
    </w:lvl>
    <w:lvl w:ilvl="4" w:tplc="BF9A1D44">
      <w:numFmt w:val="none"/>
      <w:lvlText w:val=""/>
      <w:lvlJc w:val="left"/>
      <w:pPr>
        <w:tabs>
          <w:tab w:val="num" w:pos="360"/>
        </w:tabs>
      </w:pPr>
    </w:lvl>
    <w:lvl w:ilvl="5" w:tplc="311C7456">
      <w:numFmt w:val="none"/>
      <w:lvlText w:val=""/>
      <w:lvlJc w:val="left"/>
      <w:pPr>
        <w:tabs>
          <w:tab w:val="num" w:pos="360"/>
        </w:tabs>
      </w:pPr>
    </w:lvl>
    <w:lvl w:ilvl="6" w:tplc="6B52A940">
      <w:numFmt w:val="none"/>
      <w:lvlText w:val=""/>
      <w:lvlJc w:val="left"/>
      <w:pPr>
        <w:tabs>
          <w:tab w:val="num" w:pos="360"/>
        </w:tabs>
      </w:pPr>
    </w:lvl>
    <w:lvl w:ilvl="7" w:tplc="8EFE1FEA">
      <w:numFmt w:val="none"/>
      <w:lvlText w:val=""/>
      <w:lvlJc w:val="left"/>
      <w:pPr>
        <w:tabs>
          <w:tab w:val="num" w:pos="360"/>
        </w:tabs>
      </w:pPr>
    </w:lvl>
    <w:lvl w:ilvl="8" w:tplc="C2F49F10">
      <w:numFmt w:val="none"/>
      <w:lvlText w:val=""/>
      <w:lvlJc w:val="left"/>
      <w:pPr>
        <w:tabs>
          <w:tab w:val="num" w:pos="360"/>
        </w:tabs>
      </w:pPr>
    </w:lvl>
  </w:abstractNum>
  <w:abstractNum w:abstractNumId="28">
    <w:nsid w:val="543B1EFF"/>
    <w:multiLevelType w:val="hybridMultilevel"/>
    <w:tmpl w:val="A3CA1C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>
    <w:nsid w:val="54E34397"/>
    <w:multiLevelType w:val="hybridMultilevel"/>
    <w:tmpl w:val="82B04330"/>
    <w:lvl w:ilvl="0" w:tplc="62246F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0018B1"/>
    <w:multiLevelType w:val="hybridMultilevel"/>
    <w:tmpl w:val="C57CA3E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>
    <w:nsid w:val="595F6943"/>
    <w:multiLevelType w:val="hybridMultilevel"/>
    <w:tmpl w:val="E19EF8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>
    <w:nsid w:val="5AD97C5F"/>
    <w:multiLevelType w:val="multilevel"/>
    <w:tmpl w:val="3B00FC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6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>
    <w:nsid w:val="5C074522"/>
    <w:multiLevelType w:val="hybridMultilevel"/>
    <w:tmpl w:val="E6EA2F1C"/>
    <w:lvl w:ilvl="0" w:tplc="B9126E48">
      <w:start w:val="10"/>
      <w:numFmt w:val="decimal"/>
      <w:lvlText w:val="%1."/>
      <w:lvlJc w:val="center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864"/>
        </w:tabs>
        <w:ind w:left="86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84"/>
        </w:tabs>
        <w:ind w:left="158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04"/>
        </w:tabs>
        <w:ind w:left="230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24"/>
        </w:tabs>
        <w:ind w:left="302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44"/>
        </w:tabs>
        <w:ind w:left="374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64"/>
        </w:tabs>
        <w:ind w:left="446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184"/>
        </w:tabs>
        <w:ind w:left="518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04"/>
        </w:tabs>
        <w:ind w:left="5904" w:hanging="180"/>
      </w:pPr>
    </w:lvl>
  </w:abstractNum>
  <w:abstractNum w:abstractNumId="34">
    <w:nsid w:val="5E8D14C9"/>
    <w:multiLevelType w:val="hybridMultilevel"/>
    <w:tmpl w:val="D9DA1AB0"/>
    <w:lvl w:ilvl="0" w:tplc="384E619A">
      <w:start w:val="17"/>
      <w:numFmt w:val="decimal"/>
      <w:lvlText w:val="%1."/>
      <w:lvlJc w:val="center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16A2C748">
      <w:start w:val="1"/>
      <w:numFmt w:val="lowerRoman"/>
      <w:lvlText w:val="%2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864"/>
        </w:tabs>
        <w:ind w:left="86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584"/>
        </w:tabs>
        <w:ind w:left="158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04"/>
        </w:tabs>
        <w:ind w:left="230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24"/>
        </w:tabs>
        <w:ind w:left="302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44"/>
        </w:tabs>
        <w:ind w:left="374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464"/>
        </w:tabs>
        <w:ind w:left="446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184"/>
        </w:tabs>
        <w:ind w:left="5184" w:hanging="180"/>
      </w:pPr>
    </w:lvl>
  </w:abstractNum>
  <w:abstractNum w:abstractNumId="35">
    <w:nsid w:val="603A5A83"/>
    <w:multiLevelType w:val="hybridMultilevel"/>
    <w:tmpl w:val="B99AD880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2860365"/>
    <w:multiLevelType w:val="hybridMultilevel"/>
    <w:tmpl w:val="F27291DA"/>
    <w:lvl w:ilvl="0" w:tplc="CB38CF88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>
    <w:nsid w:val="659D01FF"/>
    <w:multiLevelType w:val="hybridMultilevel"/>
    <w:tmpl w:val="681694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8">
    <w:nsid w:val="65E6008F"/>
    <w:multiLevelType w:val="hybridMultilevel"/>
    <w:tmpl w:val="278C6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68037B14"/>
    <w:multiLevelType w:val="hybridMultilevel"/>
    <w:tmpl w:val="A62C5E8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560" w:hanging="360"/>
      </w:pPr>
    </w:lvl>
    <w:lvl w:ilvl="2" w:tplc="4009001B" w:tentative="1">
      <w:start w:val="1"/>
      <w:numFmt w:val="lowerRoman"/>
      <w:lvlText w:val="%3."/>
      <w:lvlJc w:val="right"/>
      <w:pPr>
        <w:ind w:left="2280" w:hanging="180"/>
      </w:pPr>
    </w:lvl>
    <w:lvl w:ilvl="3" w:tplc="4009000F" w:tentative="1">
      <w:start w:val="1"/>
      <w:numFmt w:val="decimal"/>
      <w:lvlText w:val="%4."/>
      <w:lvlJc w:val="left"/>
      <w:pPr>
        <w:ind w:left="3000" w:hanging="360"/>
      </w:pPr>
    </w:lvl>
    <w:lvl w:ilvl="4" w:tplc="40090019" w:tentative="1">
      <w:start w:val="1"/>
      <w:numFmt w:val="lowerLetter"/>
      <w:lvlText w:val="%5."/>
      <w:lvlJc w:val="left"/>
      <w:pPr>
        <w:ind w:left="3720" w:hanging="360"/>
      </w:pPr>
    </w:lvl>
    <w:lvl w:ilvl="5" w:tplc="4009001B" w:tentative="1">
      <w:start w:val="1"/>
      <w:numFmt w:val="lowerRoman"/>
      <w:lvlText w:val="%6."/>
      <w:lvlJc w:val="right"/>
      <w:pPr>
        <w:ind w:left="4440" w:hanging="180"/>
      </w:pPr>
    </w:lvl>
    <w:lvl w:ilvl="6" w:tplc="4009000F" w:tentative="1">
      <w:start w:val="1"/>
      <w:numFmt w:val="decimal"/>
      <w:lvlText w:val="%7."/>
      <w:lvlJc w:val="left"/>
      <w:pPr>
        <w:ind w:left="5160" w:hanging="360"/>
      </w:pPr>
    </w:lvl>
    <w:lvl w:ilvl="7" w:tplc="40090019" w:tentative="1">
      <w:start w:val="1"/>
      <w:numFmt w:val="lowerLetter"/>
      <w:lvlText w:val="%8."/>
      <w:lvlJc w:val="left"/>
      <w:pPr>
        <w:ind w:left="5880" w:hanging="360"/>
      </w:pPr>
    </w:lvl>
    <w:lvl w:ilvl="8" w:tplc="40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40">
    <w:nsid w:val="71AC25B1"/>
    <w:multiLevelType w:val="hybridMultilevel"/>
    <w:tmpl w:val="3D486CD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1">
    <w:nsid w:val="71CA312A"/>
    <w:multiLevelType w:val="hybridMultilevel"/>
    <w:tmpl w:val="9C6A0630"/>
    <w:lvl w:ilvl="0" w:tplc="CEEE35D0">
      <w:start w:val="1"/>
      <w:numFmt w:val="decimal"/>
      <w:lvlText w:val="%1."/>
      <w:lvlJc w:val="center"/>
      <w:pPr>
        <w:tabs>
          <w:tab w:val="num" w:pos="1656"/>
        </w:tabs>
        <w:ind w:left="1656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CEEE35D0">
      <w:start w:val="1"/>
      <w:numFmt w:val="decimal"/>
      <w:lvlText w:val="%2."/>
      <w:lvlJc w:val="center"/>
      <w:pPr>
        <w:tabs>
          <w:tab w:val="num" w:pos="1440"/>
        </w:tabs>
        <w:ind w:left="144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5562725"/>
    <w:multiLevelType w:val="hybridMultilevel"/>
    <w:tmpl w:val="C4104242"/>
    <w:lvl w:ilvl="0" w:tplc="601C93D6">
      <w:start w:val="1"/>
      <w:numFmt w:val="decimal"/>
      <w:lvlText w:val="%1."/>
      <w:lvlJc w:val="center"/>
      <w:pPr>
        <w:tabs>
          <w:tab w:val="num" w:pos="360"/>
        </w:tabs>
        <w:ind w:left="360" w:hanging="360"/>
      </w:pPr>
      <w:rPr>
        <w:rFonts w:ascii="Times New Roman" w:hAnsi="Times New Roman" w:hint="default"/>
        <w:b w:val="0"/>
        <w:i w:val="0"/>
        <w:sz w:val="24"/>
        <w:szCs w:val="24"/>
      </w:rPr>
    </w:lvl>
    <w:lvl w:ilvl="1" w:tplc="F4005ED8">
      <w:numFmt w:val="none"/>
      <w:lvlText w:val=""/>
      <w:lvlJc w:val="left"/>
      <w:pPr>
        <w:tabs>
          <w:tab w:val="num" w:pos="360"/>
        </w:tabs>
      </w:pPr>
    </w:lvl>
    <w:lvl w:ilvl="2" w:tplc="19CAAA28">
      <w:numFmt w:val="none"/>
      <w:lvlText w:val=""/>
      <w:lvlJc w:val="left"/>
      <w:pPr>
        <w:tabs>
          <w:tab w:val="num" w:pos="360"/>
        </w:tabs>
      </w:pPr>
    </w:lvl>
    <w:lvl w:ilvl="3" w:tplc="5E880C86">
      <w:numFmt w:val="none"/>
      <w:lvlText w:val=""/>
      <w:lvlJc w:val="left"/>
      <w:pPr>
        <w:tabs>
          <w:tab w:val="num" w:pos="360"/>
        </w:tabs>
      </w:pPr>
    </w:lvl>
    <w:lvl w:ilvl="4" w:tplc="BF9A1D44">
      <w:numFmt w:val="none"/>
      <w:lvlText w:val=""/>
      <w:lvlJc w:val="left"/>
      <w:pPr>
        <w:tabs>
          <w:tab w:val="num" w:pos="360"/>
        </w:tabs>
      </w:pPr>
    </w:lvl>
    <w:lvl w:ilvl="5" w:tplc="311C7456">
      <w:numFmt w:val="none"/>
      <w:lvlText w:val=""/>
      <w:lvlJc w:val="left"/>
      <w:pPr>
        <w:tabs>
          <w:tab w:val="num" w:pos="360"/>
        </w:tabs>
      </w:pPr>
    </w:lvl>
    <w:lvl w:ilvl="6" w:tplc="6B52A940">
      <w:numFmt w:val="none"/>
      <w:lvlText w:val=""/>
      <w:lvlJc w:val="left"/>
      <w:pPr>
        <w:tabs>
          <w:tab w:val="num" w:pos="360"/>
        </w:tabs>
      </w:pPr>
    </w:lvl>
    <w:lvl w:ilvl="7" w:tplc="8EFE1FEA">
      <w:numFmt w:val="none"/>
      <w:lvlText w:val=""/>
      <w:lvlJc w:val="left"/>
      <w:pPr>
        <w:tabs>
          <w:tab w:val="num" w:pos="360"/>
        </w:tabs>
      </w:pPr>
    </w:lvl>
    <w:lvl w:ilvl="8" w:tplc="C2F49F10">
      <w:numFmt w:val="none"/>
      <w:lvlText w:val=""/>
      <w:lvlJc w:val="left"/>
      <w:pPr>
        <w:tabs>
          <w:tab w:val="num" w:pos="360"/>
        </w:tabs>
      </w:pPr>
    </w:lvl>
  </w:abstractNum>
  <w:abstractNum w:abstractNumId="43">
    <w:nsid w:val="770A0D6D"/>
    <w:multiLevelType w:val="hybridMultilevel"/>
    <w:tmpl w:val="A0267F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4">
    <w:nsid w:val="7BC04E64"/>
    <w:multiLevelType w:val="hybridMultilevel"/>
    <w:tmpl w:val="7A06D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F37434D"/>
    <w:multiLevelType w:val="multilevel"/>
    <w:tmpl w:val="6EF6507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8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46">
    <w:nsid w:val="7FD60ECB"/>
    <w:multiLevelType w:val="hybridMultilevel"/>
    <w:tmpl w:val="4D10C5B2"/>
    <w:lvl w:ilvl="0" w:tplc="E1B695F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2"/>
  </w:num>
  <w:num w:numId="2">
    <w:abstractNumId w:val="20"/>
  </w:num>
  <w:num w:numId="3">
    <w:abstractNumId w:val="33"/>
  </w:num>
  <w:num w:numId="4">
    <w:abstractNumId w:val="19"/>
  </w:num>
  <w:num w:numId="5">
    <w:abstractNumId w:val="41"/>
  </w:num>
  <w:num w:numId="6">
    <w:abstractNumId w:val="34"/>
  </w:num>
  <w:num w:numId="7">
    <w:abstractNumId w:val="36"/>
  </w:num>
  <w:num w:numId="8">
    <w:abstractNumId w:val="14"/>
  </w:num>
  <w:num w:numId="9">
    <w:abstractNumId w:val="38"/>
  </w:num>
  <w:num w:numId="10">
    <w:abstractNumId w:val="40"/>
  </w:num>
  <w:num w:numId="11">
    <w:abstractNumId w:val="7"/>
  </w:num>
  <w:num w:numId="12">
    <w:abstractNumId w:val="32"/>
  </w:num>
  <w:num w:numId="13">
    <w:abstractNumId w:val="30"/>
  </w:num>
  <w:num w:numId="14">
    <w:abstractNumId w:val="11"/>
  </w:num>
  <w:num w:numId="15">
    <w:abstractNumId w:val="21"/>
  </w:num>
  <w:num w:numId="16">
    <w:abstractNumId w:val="17"/>
  </w:num>
  <w:num w:numId="17">
    <w:abstractNumId w:val="12"/>
  </w:num>
  <w:num w:numId="18">
    <w:abstractNumId w:val="43"/>
  </w:num>
  <w:num w:numId="19">
    <w:abstractNumId w:val="28"/>
  </w:num>
  <w:num w:numId="20">
    <w:abstractNumId w:val="37"/>
  </w:num>
  <w:num w:numId="21">
    <w:abstractNumId w:val="24"/>
  </w:num>
  <w:num w:numId="22">
    <w:abstractNumId w:val="25"/>
  </w:num>
  <w:num w:numId="23">
    <w:abstractNumId w:val="31"/>
  </w:num>
  <w:num w:numId="24">
    <w:abstractNumId w:val="39"/>
  </w:num>
  <w:num w:numId="25">
    <w:abstractNumId w:val="29"/>
  </w:num>
  <w:num w:numId="26">
    <w:abstractNumId w:val="45"/>
  </w:num>
  <w:num w:numId="27">
    <w:abstractNumId w:val="9"/>
  </w:num>
  <w:num w:numId="28">
    <w:abstractNumId w:val="5"/>
  </w:num>
  <w:num w:numId="29">
    <w:abstractNumId w:val="27"/>
  </w:num>
  <w:num w:numId="30">
    <w:abstractNumId w:val="44"/>
  </w:num>
  <w:num w:numId="31">
    <w:abstractNumId w:val="3"/>
  </w:num>
  <w:num w:numId="32">
    <w:abstractNumId w:val="35"/>
  </w:num>
  <w:num w:numId="33">
    <w:abstractNumId w:val="26"/>
  </w:num>
  <w:num w:numId="34">
    <w:abstractNumId w:val="18"/>
  </w:num>
  <w:num w:numId="35">
    <w:abstractNumId w:val="15"/>
  </w:num>
  <w:num w:numId="36">
    <w:abstractNumId w:val="0"/>
  </w:num>
  <w:num w:numId="37">
    <w:abstractNumId w:val="1"/>
  </w:num>
  <w:num w:numId="38">
    <w:abstractNumId w:val="2"/>
  </w:num>
  <w:num w:numId="39">
    <w:abstractNumId w:val="4"/>
  </w:num>
  <w:num w:numId="40">
    <w:abstractNumId w:val="23"/>
  </w:num>
  <w:num w:numId="41">
    <w:abstractNumId w:val="16"/>
  </w:num>
  <w:num w:numId="42">
    <w:abstractNumId w:val="8"/>
  </w:num>
  <w:num w:numId="43">
    <w:abstractNumId w:val="46"/>
  </w:num>
  <w:num w:numId="44">
    <w:abstractNumId w:val="13"/>
  </w:num>
  <w:num w:numId="45">
    <w:abstractNumId w:val="10"/>
  </w:num>
  <w:num w:numId="46">
    <w:abstractNumId w:val="6"/>
  </w:num>
  <w:num w:numId="47">
    <w:abstractNumId w:val="22"/>
  </w:num>
  <w:numIdMacAtCleanup w:val="4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YyMjI2N7AwARImZko6SsGpxcWZ+XkgBSa1AOyJh5QsAAAA"/>
  </w:docVars>
  <w:rsids>
    <w:rsidRoot w:val="00AD381C"/>
    <w:rsid w:val="00000F54"/>
    <w:rsid w:val="00004876"/>
    <w:rsid w:val="00010DD5"/>
    <w:rsid w:val="0001176D"/>
    <w:rsid w:val="00012504"/>
    <w:rsid w:val="0001285F"/>
    <w:rsid w:val="00013C5B"/>
    <w:rsid w:val="00016B17"/>
    <w:rsid w:val="00022012"/>
    <w:rsid w:val="00022EE5"/>
    <w:rsid w:val="0002379B"/>
    <w:rsid w:val="000261DF"/>
    <w:rsid w:val="00027A25"/>
    <w:rsid w:val="00030FCB"/>
    <w:rsid w:val="00035092"/>
    <w:rsid w:val="00041D31"/>
    <w:rsid w:val="000462AD"/>
    <w:rsid w:val="00053E0B"/>
    <w:rsid w:val="00057967"/>
    <w:rsid w:val="00057C8F"/>
    <w:rsid w:val="000603A4"/>
    <w:rsid w:val="00060AC3"/>
    <w:rsid w:val="00063A0C"/>
    <w:rsid w:val="0006738A"/>
    <w:rsid w:val="00070ED6"/>
    <w:rsid w:val="0007134E"/>
    <w:rsid w:val="00075CC6"/>
    <w:rsid w:val="000779DB"/>
    <w:rsid w:val="00082B8D"/>
    <w:rsid w:val="00085765"/>
    <w:rsid w:val="000861F7"/>
    <w:rsid w:val="00090BCB"/>
    <w:rsid w:val="00096D82"/>
    <w:rsid w:val="000A1B7C"/>
    <w:rsid w:val="000A287F"/>
    <w:rsid w:val="000A426A"/>
    <w:rsid w:val="000A450A"/>
    <w:rsid w:val="000A4AA3"/>
    <w:rsid w:val="000B18F1"/>
    <w:rsid w:val="000B44EE"/>
    <w:rsid w:val="000B4791"/>
    <w:rsid w:val="000C482D"/>
    <w:rsid w:val="000C76F0"/>
    <w:rsid w:val="000D117D"/>
    <w:rsid w:val="000D198E"/>
    <w:rsid w:val="000E0689"/>
    <w:rsid w:val="000F327B"/>
    <w:rsid w:val="000F45A7"/>
    <w:rsid w:val="00100D39"/>
    <w:rsid w:val="00100EA8"/>
    <w:rsid w:val="0011523A"/>
    <w:rsid w:val="001214B9"/>
    <w:rsid w:val="00122769"/>
    <w:rsid w:val="00122ABA"/>
    <w:rsid w:val="00123AF1"/>
    <w:rsid w:val="00131BC8"/>
    <w:rsid w:val="00135B9C"/>
    <w:rsid w:val="00135D27"/>
    <w:rsid w:val="00137992"/>
    <w:rsid w:val="00146133"/>
    <w:rsid w:val="00152038"/>
    <w:rsid w:val="001545ED"/>
    <w:rsid w:val="00155A74"/>
    <w:rsid w:val="001568E4"/>
    <w:rsid w:val="00160CF0"/>
    <w:rsid w:val="00160DF3"/>
    <w:rsid w:val="0016146B"/>
    <w:rsid w:val="00163D22"/>
    <w:rsid w:val="0016590F"/>
    <w:rsid w:val="001664D6"/>
    <w:rsid w:val="0017190C"/>
    <w:rsid w:val="0017447A"/>
    <w:rsid w:val="00175097"/>
    <w:rsid w:val="00180714"/>
    <w:rsid w:val="00181AFE"/>
    <w:rsid w:val="001861F5"/>
    <w:rsid w:val="00192D9E"/>
    <w:rsid w:val="00192F7E"/>
    <w:rsid w:val="00193B49"/>
    <w:rsid w:val="001A5FA4"/>
    <w:rsid w:val="001B1739"/>
    <w:rsid w:val="001B179A"/>
    <w:rsid w:val="001B61BF"/>
    <w:rsid w:val="001B63BC"/>
    <w:rsid w:val="001C28AA"/>
    <w:rsid w:val="001C292B"/>
    <w:rsid w:val="001D0110"/>
    <w:rsid w:val="001D7E05"/>
    <w:rsid w:val="001E18DC"/>
    <w:rsid w:val="001E30A8"/>
    <w:rsid w:val="001F1CBB"/>
    <w:rsid w:val="001F3F64"/>
    <w:rsid w:val="00202AB5"/>
    <w:rsid w:val="00204328"/>
    <w:rsid w:val="00213907"/>
    <w:rsid w:val="0022085F"/>
    <w:rsid w:val="00221465"/>
    <w:rsid w:val="0022344C"/>
    <w:rsid w:val="00227C10"/>
    <w:rsid w:val="00227D55"/>
    <w:rsid w:val="00232140"/>
    <w:rsid w:val="002366B8"/>
    <w:rsid w:val="002426EE"/>
    <w:rsid w:val="002441BE"/>
    <w:rsid w:val="002446FF"/>
    <w:rsid w:val="00244B52"/>
    <w:rsid w:val="002463BE"/>
    <w:rsid w:val="002471E8"/>
    <w:rsid w:val="00251434"/>
    <w:rsid w:val="00253693"/>
    <w:rsid w:val="00253A5F"/>
    <w:rsid w:val="002610CF"/>
    <w:rsid w:val="00261C36"/>
    <w:rsid w:val="00265D6D"/>
    <w:rsid w:val="002715D7"/>
    <w:rsid w:val="002732A4"/>
    <w:rsid w:val="00276201"/>
    <w:rsid w:val="00276D97"/>
    <w:rsid w:val="0027758A"/>
    <w:rsid w:val="00277717"/>
    <w:rsid w:val="002817E9"/>
    <w:rsid w:val="00282FF0"/>
    <w:rsid w:val="00291EBF"/>
    <w:rsid w:val="002936AB"/>
    <w:rsid w:val="00293B1D"/>
    <w:rsid w:val="00296CC7"/>
    <w:rsid w:val="002A10B3"/>
    <w:rsid w:val="002A43D0"/>
    <w:rsid w:val="002A52EB"/>
    <w:rsid w:val="002A6C4B"/>
    <w:rsid w:val="002B4EF1"/>
    <w:rsid w:val="002B6F8C"/>
    <w:rsid w:val="002C2F8E"/>
    <w:rsid w:val="002D3A77"/>
    <w:rsid w:val="002D40AE"/>
    <w:rsid w:val="002E7108"/>
    <w:rsid w:val="002F2C87"/>
    <w:rsid w:val="002F58B4"/>
    <w:rsid w:val="0030510D"/>
    <w:rsid w:val="00305723"/>
    <w:rsid w:val="00312175"/>
    <w:rsid w:val="00314DB8"/>
    <w:rsid w:val="00320D79"/>
    <w:rsid w:val="003250B5"/>
    <w:rsid w:val="00325DEC"/>
    <w:rsid w:val="00334B21"/>
    <w:rsid w:val="0033640C"/>
    <w:rsid w:val="00340FF3"/>
    <w:rsid w:val="00341092"/>
    <w:rsid w:val="003507C8"/>
    <w:rsid w:val="00351091"/>
    <w:rsid w:val="003563F7"/>
    <w:rsid w:val="00362F3E"/>
    <w:rsid w:val="003703E2"/>
    <w:rsid w:val="00370BC9"/>
    <w:rsid w:val="00372215"/>
    <w:rsid w:val="003742C6"/>
    <w:rsid w:val="00376CCE"/>
    <w:rsid w:val="00377316"/>
    <w:rsid w:val="00377585"/>
    <w:rsid w:val="00381409"/>
    <w:rsid w:val="00384CEE"/>
    <w:rsid w:val="00384FC6"/>
    <w:rsid w:val="003855F7"/>
    <w:rsid w:val="003857F1"/>
    <w:rsid w:val="0039140C"/>
    <w:rsid w:val="003939DB"/>
    <w:rsid w:val="00393ED8"/>
    <w:rsid w:val="003A4BB1"/>
    <w:rsid w:val="003A6036"/>
    <w:rsid w:val="003B0C7E"/>
    <w:rsid w:val="003B1AF2"/>
    <w:rsid w:val="003B398D"/>
    <w:rsid w:val="003D091B"/>
    <w:rsid w:val="003D1DDE"/>
    <w:rsid w:val="003D550B"/>
    <w:rsid w:val="003D5F1F"/>
    <w:rsid w:val="003E0CAC"/>
    <w:rsid w:val="003E3D85"/>
    <w:rsid w:val="003E3F4A"/>
    <w:rsid w:val="003E4809"/>
    <w:rsid w:val="003E582B"/>
    <w:rsid w:val="003E7599"/>
    <w:rsid w:val="003F11C3"/>
    <w:rsid w:val="003F2405"/>
    <w:rsid w:val="003F42A5"/>
    <w:rsid w:val="0040364D"/>
    <w:rsid w:val="0041155F"/>
    <w:rsid w:val="004151A4"/>
    <w:rsid w:val="0043049E"/>
    <w:rsid w:val="004363BA"/>
    <w:rsid w:val="0043689E"/>
    <w:rsid w:val="004449D0"/>
    <w:rsid w:val="004506B3"/>
    <w:rsid w:val="00454BD0"/>
    <w:rsid w:val="004600AD"/>
    <w:rsid w:val="00465110"/>
    <w:rsid w:val="00465C04"/>
    <w:rsid w:val="00466237"/>
    <w:rsid w:val="0046707E"/>
    <w:rsid w:val="00481521"/>
    <w:rsid w:val="00482529"/>
    <w:rsid w:val="00484120"/>
    <w:rsid w:val="00485CBC"/>
    <w:rsid w:val="00492CF9"/>
    <w:rsid w:val="00492D18"/>
    <w:rsid w:val="004952F3"/>
    <w:rsid w:val="004A62F1"/>
    <w:rsid w:val="004A6EB8"/>
    <w:rsid w:val="004B26CC"/>
    <w:rsid w:val="004B689E"/>
    <w:rsid w:val="004C0C55"/>
    <w:rsid w:val="004C160C"/>
    <w:rsid w:val="004C5737"/>
    <w:rsid w:val="004D580F"/>
    <w:rsid w:val="004D6F4D"/>
    <w:rsid w:val="004E0B7D"/>
    <w:rsid w:val="004E377E"/>
    <w:rsid w:val="004F5182"/>
    <w:rsid w:val="004F574D"/>
    <w:rsid w:val="00504A0F"/>
    <w:rsid w:val="00505D09"/>
    <w:rsid w:val="005062C8"/>
    <w:rsid w:val="00511156"/>
    <w:rsid w:val="005166AE"/>
    <w:rsid w:val="005258AC"/>
    <w:rsid w:val="00532318"/>
    <w:rsid w:val="00532D06"/>
    <w:rsid w:val="005339B1"/>
    <w:rsid w:val="0053517A"/>
    <w:rsid w:val="0055022F"/>
    <w:rsid w:val="00560572"/>
    <w:rsid w:val="00560742"/>
    <w:rsid w:val="0056429A"/>
    <w:rsid w:val="005679D7"/>
    <w:rsid w:val="00567AD6"/>
    <w:rsid w:val="00570855"/>
    <w:rsid w:val="00570D10"/>
    <w:rsid w:val="00571D98"/>
    <w:rsid w:val="00574A92"/>
    <w:rsid w:val="00576B4E"/>
    <w:rsid w:val="00582F10"/>
    <w:rsid w:val="00583769"/>
    <w:rsid w:val="00584646"/>
    <w:rsid w:val="005854B7"/>
    <w:rsid w:val="005876C8"/>
    <w:rsid w:val="005908BA"/>
    <w:rsid w:val="005926D1"/>
    <w:rsid w:val="005931C1"/>
    <w:rsid w:val="005A01EC"/>
    <w:rsid w:val="005A1CF2"/>
    <w:rsid w:val="005A4AF9"/>
    <w:rsid w:val="005A57E1"/>
    <w:rsid w:val="005A76F4"/>
    <w:rsid w:val="005B127A"/>
    <w:rsid w:val="005B2711"/>
    <w:rsid w:val="005B2AA4"/>
    <w:rsid w:val="005C5CE6"/>
    <w:rsid w:val="005C642E"/>
    <w:rsid w:val="005C7D93"/>
    <w:rsid w:val="005D1394"/>
    <w:rsid w:val="005D5AE8"/>
    <w:rsid w:val="005E2229"/>
    <w:rsid w:val="005E26A1"/>
    <w:rsid w:val="005E5D58"/>
    <w:rsid w:val="005F0B6C"/>
    <w:rsid w:val="005F3923"/>
    <w:rsid w:val="00603C3A"/>
    <w:rsid w:val="006077DD"/>
    <w:rsid w:val="006103F9"/>
    <w:rsid w:val="006141D6"/>
    <w:rsid w:val="00615289"/>
    <w:rsid w:val="00624417"/>
    <w:rsid w:val="00625372"/>
    <w:rsid w:val="00626DBA"/>
    <w:rsid w:val="006275C3"/>
    <w:rsid w:val="00631A64"/>
    <w:rsid w:val="00643208"/>
    <w:rsid w:val="006458A3"/>
    <w:rsid w:val="00647392"/>
    <w:rsid w:val="00651FEB"/>
    <w:rsid w:val="00674A8D"/>
    <w:rsid w:val="00677DAF"/>
    <w:rsid w:val="00684E6C"/>
    <w:rsid w:val="00687DD8"/>
    <w:rsid w:val="00690CB4"/>
    <w:rsid w:val="00691102"/>
    <w:rsid w:val="00691F23"/>
    <w:rsid w:val="00692B93"/>
    <w:rsid w:val="00694EF1"/>
    <w:rsid w:val="006A2AED"/>
    <w:rsid w:val="006A501E"/>
    <w:rsid w:val="006A628C"/>
    <w:rsid w:val="006A6D4C"/>
    <w:rsid w:val="006B46E4"/>
    <w:rsid w:val="006B4719"/>
    <w:rsid w:val="006B6A24"/>
    <w:rsid w:val="006C0C5E"/>
    <w:rsid w:val="006C702C"/>
    <w:rsid w:val="006D1136"/>
    <w:rsid w:val="006D2216"/>
    <w:rsid w:val="006D3BD6"/>
    <w:rsid w:val="006D7B49"/>
    <w:rsid w:val="006E0792"/>
    <w:rsid w:val="006E7CF8"/>
    <w:rsid w:val="006F3934"/>
    <w:rsid w:val="006F7EDC"/>
    <w:rsid w:val="007004D3"/>
    <w:rsid w:val="007042DE"/>
    <w:rsid w:val="007103AA"/>
    <w:rsid w:val="00713869"/>
    <w:rsid w:val="00713939"/>
    <w:rsid w:val="007146BD"/>
    <w:rsid w:val="007157F5"/>
    <w:rsid w:val="00725E6C"/>
    <w:rsid w:val="007321B6"/>
    <w:rsid w:val="00741847"/>
    <w:rsid w:val="00741C22"/>
    <w:rsid w:val="007431A0"/>
    <w:rsid w:val="00744C11"/>
    <w:rsid w:val="00747955"/>
    <w:rsid w:val="007533C7"/>
    <w:rsid w:val="00763659"/>
    <w:rsid w:val="00763C29"/>
    <w:rsid w:val="0076478D"/>
    <w:rsid w:val="00764B32"/>
    <w:rsid w:val="00772A75"/>
    <w:rsid w:val="00775579"/>
    <w:rsid w:val="00775BE2"/>
    <w:rsid w:val="007763BD"/>
    <w:rsid w:val="0078203F"/>
    <w:rsid w:val="00782DA7"/>
    <w:rsid w:val="0079708E"/>
    <w:rsid w:val="007A23F8"/>
    <w:rsid w:val="007A52B2"/>
    <w:rsid w:val="007A5A1F"/>
    <w:rsid w:val="007A7AD5"/>
    <w:rsid w:val="007B127E"/>
    <w:rsid w:val="007B2C28"/>
    <w:rsid w:val="007C03E0"/>
    <w:rsid w:val="007C2B38"/>
    <w:rsid w:val="007C553C"/>
    <w:rsid w:val="007D1969"/>
    <w:rsid w:val="007F43BA"/>
    <w:rsid w:val="007F6008"/>
    <w:rsid w:val="007F7433"/>
    <w:rsid w:val="00800262"/>
    <w:rsid w:val="00802303"/>
    <w:rsid w:val="00807349"/>
    <w:rsid w:val="00807C49"/>
    <w:rsid w:val="00813830"/>
    <w:rsid w:val="008174BB"/>
    <w:rsid w:val="00822635"/>
    <w:rsid w:val="00823DCC"/>
    <w:rsid w:val="00824957"/>
    <w:rsid w:val="00824DAB"/>
    <w:rsid w:val="008313B0"/>
    <w:rsid w:val="008331A1"/>
    <w:rsid w:val="00840FA3"/>
    <w:rsid w:val="0084140C"/>
    <w:rsid w:val="00841F8C"/>
    <w:rsid w:val="0084429F"/>
    <w:rsid w:val="008451D2"/>
    <w:rsid w:val="008473F1"/>
    <w:rsid w:val="0084777C"/>
    <w:rsid w:val="00852D09"/>
    <w:rsid w:val="00856F7E"/>
    <w:rsid w:val="00863AFF"/>
    <w:rsid w:val="00865B42"/>
    <w:rsid w:val="00874A3F"/>
    <w:rsid w:val="0087725B"/>
    <w:rsid w:val="00880F22"/>
    <w:rsid w:val="00891041"/>
    <w:rsid w:val="0089212A"/>
    <w:rsid w:val="00893076"/>
    <w:rsid w:val="008977C6"/>
    <w:rsid w:val="008979F9"/>
    <w:rsid w:val="008A2F47"/>
    <w:rsid w:val="008A4B14"/>
    <w:rsid w:val="008A5D96"/>
    <w:rsid w:val="008A63AE"/>
    <w:rsid w:val="008B1ECC"/>
    <w:rsid w:val="008B3AE0"/>
    <w:rsid w:val="008B567A"/>
    <w:rsid w:val="008B6E35"/>
    <w:rsid w:val="008C637E"/>
    <w:rsid w:val="008D2D56"/>
    <w:rsid w:val="008F1B6B"/>
    <w:rsid w:val="008F34CA"/>
    <w:rsid w:val="008F5357"/>
    <w:rsid w:val="009063B6"/>
    <w:rsid w:val="009107F5"/>
    <w:rsid w:val="009132AC"/>
    <w:rsid w:val="009143F1"/>
    <w:rsid w:val="009328CB"/>
    <w:rsid w:val="00932C65"/>
    <w:rsid w:val="00933D17"/>
    <w:rsid w:val="0094033E"/>
    <w:rsid w:val="00941278"/>
    <w:rsid w:val="009424E0"/>
    <w:rsid w:val="0094308D"/>
    <w:rsid w:val="00951DD3"/>
    <w:rsid w:val="00954FB3"/>
    <w:rsid w:val="009674CE"/>
    <w:rsid w:val="009677EF"/>
    <w:rsid w:val="00967D8F"/>
    <w:rsid w:val="00970C3A"/>
    <w:rsid w:val="009779EA"/>
    <w:rsid w:val="009801D3"/>
    <w:rsid w:val="00982A55"/>
    <w:rsid w:val="009843BB"/>
    <w:rsid w:val="009917AE"/>
    <w:rsid w:val="00991B10"/>
    <w:rsid w:val="009A271C"/>
    <w:rsid w:val="009A4A7C"/>
    <w:rsid w:val="009A605D"/>
    <w:rsid w:val="009B7A30"/>
    <w:rsid w:val="009C017C"/>
    <w:rsid w:val="009C46E5"/>
    <w:rsid w:val="009D6B0B"/>
    <w:rsid w:val="009D7718"/>
    <w:rsid w:val="009E01CC"/>
    <w:rsid w:val="009E2F5E"/>
    <w:rsid w:val="009E3645"/>
    <w:rsid w:val="009E7D99"/>
    <w:rsid w:val="009F12D4"/>
    <w:rsid w:val="009F148F"/>
    <w:rsid w:val="009F68C8"/>
    <w:rsid w:val="00A0137A"/>
    <w:rsid w:val="00A028FF"/>
    <w:rsid w:val="00A06604"/>
    <w:rsid w:val="00A11567"/>
    <w:rsid w:val="00A14AE3"/>
    <w:rsid w:val="00A15999"/>
    <w:rsid w:val="00A179F5"/>
    <w:rsid w:val="00A20037"/>
    <w:rsid w:val="00A259F5"/>
    <w:rsid w:val="00A25E7B"/>
    <w:rsid w:val="00A263A1"/>
    <w:rsid w:val="00A3059A"/>
    <w:rsid w:val="00A34877"/>
    <w:rsid w:val="00A37E2D"/>
    <w:rsid w:val="00A4547D"/>
    <w:rsid w:val="00A45C6A"/>
    <w:rsid w:val="00A5288F"/>
    <w:rsid w:val="00A53708"/>
    <w:rsid w:val="00A56CD0"/>
    <w:rsid w:val="00A56DF5"/>
    <w:rsid w:val="00A570C5"/>
    <w:rsid w:val="00A6021F"/>
    <w:rsid w:val="00A630AE"/>
    <w:rsid w:val="00A736D4"/>
    <w:rsid w:val="00A74112"/>
    <w:rsid w:val="00A77959"/>
    <w:rsid w:val="00A80FD3"/>
    <w:rsid w:val="00A830E8"/>
    <w:rsid w:val="00A83760"/>
    <w:rsid w:val="00A91E0D"/>
    <w:rsid w:val="00A94A28"/>
    <w:rsid w:val="00A977ED"/>
    <w:rsid w:val="00A979A7"/>
    <w:rsid w:val="00AA673D"/>
    <w:rsid w:val="00AB2B33"/>
    <w:rsid w:val="00AB4DBF"/>
    <w:rsid w:val="00AB55C7"/>
    <w:rsid w:val="00AC09C1"/>
    <w:rsid w:val="00AC3FE5"/>
    <w:rsid w:val="00AC6316"/>
    <w:rsid w:val="00AC7A16"/>
    <w:rsid w:val="00AD381C"/>
    <w:rsid w:val="00AD53F9"/>
    <w:rsid w:val="00AE48B5"/>
    <w:rsid w:val="00AF3833"/>
    <w:rsid w:val="00AF64DE"/>
    <w:rsid w:val="00B00AC0"/>
    <w:rsid w:val="00B00F73"/>
    <w:rsid w:val="00B03E73"/>
    <w:rsid w:val="00B0701F"/>
    <w:rsid w:val="00B073CD"/>
    <w:rsid w:val="00B1274E"/>
    <w:rsid w:val="00B13D36"/>
    <w:rsid w:val="00B17BAB"/>
    <w:rsid w:val="00B17C49"/>
    <w:rsid w:val="00B17FAF"/>
    <w:rsid w:val="00B20004"/>
    <w:rsid w:val="00B2120D"/>
    <w:rsid w:val="00B25306"/>
    <w:rsid w:val="00B26C14"/>
    <w:rsid w:val="00B26ECE"/>
    <w:rsid w:val="00B273D2"/>
    <w:rsid w:val="00B27677"/>
    <w:rsid w:val="00B312CA"/>
    <w:rsid w:val="00B3363A"/>
    <w:rsid w:val="00B36897"/>
    <w:rsid w:val="00B41212"/>
    <w:rsid w:val="00B47E6C"/>
    <w:rsid w:val="00B567A5"/>
    <w:rsid w:val="00B61B5E"/>
    <w:rsid w:val="00B62042"/>
    <w:rsid w:val="00B633A7"/>
    <w:rsid w:val="00B63515"/>
    <w:rsid w:val="00B6626A"/>
    <w:rsid w:val="00B67F95"/>
    <w:rsid w:val="00B72045"/>
    <w:rsid w:val="00B74EA0"/>
    <w:rsid w:val="00B8037B"/>
    <w:rsid w:val="00B81892"/>
    <w:rsid w:val="00B86F5C"/>
    <w:rsid w:val="00B92968"/>
    <w:rsid w:val="00B92B3B"/>
    <w:rsid w:val="00B937D3"/>
    <w:rsid w:val="00B97950"/>
    <w:rsid w:val="00BA3DA0"/>
    <w:rsid w:val="00BC0AD2"/>
    <w:rsid w:val="00BC0B71"/>
    <w:rsid w:val="00BC3B65"/>
    <w:rsid w:val="00BC7DF1"/>
    <w:rsid w:val="00BD0B63"/>
    <w:rsid w:val="00BD67F7"/>
    <w:rsid w:val="00BD74AF"/>
    <w:rsid w:val="00BE0812"/>
    <w:rsid w:val="00BE082F"/>
    <w:rsid w:val="00BE1394"/>
    <w:rsid w:val="00BE1C81"/>
    <w:rsid w:val="00BE4E69"/>
    <w:rsid w:val="00BE6300"/>
    <w:rsid w:val="00BF3266"/>
    <w:rsid w:val="00BF436D"/>
    <w:rsid w:val="00C14BBB"/>
    <w:rsid w:val="00C15F91"/>
    <w:rsid w:val="00C16B82"/>
    <w:rsid w:val="00C17F6E"/>
    <w:rsid w:val="00C216F5"/>
    <w:rsid w:val="00C21DE8"/>
    <w:rsid w:val="00C230BB"/>
    <w:rsid w:val="00C2428F"/>
    <w:rsid w:val="00C27F11"/>
    <w:rsid w:val="00C3389E"/>
    <w:rsid w:val="00C378AA"/>
    <w:rsid w:val="00C37B64"/>
    <w:rsid w:val="00C46463"/>
    <w:rsid w:val="00C46BFE"/>
    <w:rsid w:val="00C47D21"/>
    <w:rsid w:val="00C50B9A"/>
    <w:rsid w:val="00C50BC5"/>
    <w:rsid w:val="00C620D5"/>
    <w:rsid w:val="00C6270C"/>
    <w:rsid w:val="00C6283B"/>
    <w:rsid w:val="00C633AE"/>
    <w:rsid w:val="00C63C51"/>
    <w:rsid w:val="00C71459"/>
    <w:rsid w:val="00C717B1"/>
    <w:rsid w:val="00C73E69"/>
    <w:rsid w:val="00C74988"/>
    <w:rsid w:val="00C75AE4"/>
    <w:rsid w:val="00C765B6"/>
    <w:rsid w:val="00C82B6F"/>
    <w:rsid w:val="00C931AA"/>
    <w:rsid w:val="00CA134B"/>
    <w:rsid w:val="00CA348B"/>
    <w:rsid w:val="00CB4F4B"/>
    <w:rsid w:val="00CB51F9"/>
    <w:rsid w:val="00CB7DBA"/>
    <w:rsid w:val="00CC3383"/>
    <w:rsid w:val="00CC77EC"/>
    <w:rsid w:val="00CC7F28"/>
    <w:rsid w:val="00CD10B7"/>
    <w:rsid w:val="00CE1139"/>
    <w:rsid w:val="00CE11AA"/>
    <w:rsid w:val="00CE3811"/>
    <w:rsid w:val="00CF291E"/>
    <w:rsid w:val="00D009D1"/>
    <w:rsid w:val="00D04161"/>
    <w:rsid w:val="00D07384"/>
    <w:rsid w:val="00D23DCC"/>
    <w:rsid w:val="00D23E98"/>
    <w:rsid w:val="00D27300"/>
    <w:rsid w:val="00D30CDD"/>
    <w:rsid w:val="00D31537"/>
    <w:rsid w:val="00D31601"/>
    <w:rsid w:val="00D32F49"/>
    <w:rsid w:val="00D34AE6"/>
    <w:rsid w:val="00D43CA1"/>
    <w:rsid w:val="00D44304"/>
    <w:rsid w:val="00D45700"/>
    <w:rsid w:val="00D47CB7"/>
    <w:rsid w:val="00D50DB5"/>
    <w:rsid w:val="00D53D09"/>
    <w:rsid w:val="00D55A4E"/>
    <w:rsid w:val="00D742EB"/>
    <w:rsid w:val="00D76B56"/>
    <w:rsid w:val="00D775FF"/>
    <w:rsid w:val="00D81088"/>
    <w:rsid w:val="00D8317C"/>
    <w:rsid w:val="00D87461"/>
    <w:rsid w:val="00D943CF"/>
    <w:rsid w:val="00D97AC3"/>
    <w:rsid w:val="00DA0DA9"/>
    <w:rsid w:val="00DA2291"/>
    <w:rsid w:val="00DA3330"/>
    <w:rsid w:val="00DA7553"/>
    <w:rsid w:val="00DB7F52"/>
    <w:rsid w:val="00DC39B3"/>
    <w:rsid w:val="00DC45DA"/>
    <w:rsid w:val="00DD3270"/>
    <w:rsid w:val="00DE1231"/>
    <w:rsid w:val="00DE5155"/>
    <w:rsid w:val="00DE7A23"/>
    <w:rsid w:val="00DF72F4"/>
    <w:rsid w:val="00E006C1"/>
    <w:rsid w:val="00E009E2"/>
    <w:rsid w:val="00E00B02"/>
    <w:rsid w:val="00E0625D"/>
    <w:rsid w:val="00E069C7"/>
    <w:rsid w:val="00E072F2"/>
    <w:rsid w:val="00E10E12"/>
    <w:rsid w:val="00E1136D"/>
    <w:rsid w:val="00E23602"/>
    <w:rsid w:val="00E25F5C"/>
    <w:rsid w:val="00E30252"/>
    <w:rsid w:val="00E33E64"/>
    <w:rsid w:val="00E4385B"/>
    <w:rsid w:val="00E50C7D"/>
    <w:rsid w:val="00E52DB7"/>
    <w:rsid w:val="00E62016"/>
    <w:rsid w:val="00E62574"/>
    <w:rsid w:val="00E63880"/>
    <w:rsid w:val="00E66390"/>
    <w:rsid w:val="00E709DF"/>
    <w:rsid w:val="00E7516E"/>
    <w:rsid w:val="00E77BD2"/>
    <w:rsid w:val="00E85983"/>
    <w:rsid w:val="00E90119"/>
    <w:rsid w:val="00EA088D"/>
    <w:rsid w:val="00EA1501"/>
    <w:rsid w:val="00EA6357"/>
    <w:rsid w:val="00EB0E59"/>
    <w:rsid w:val="00EB0FBC"/>
    <w:rsid w:val="00EB5BA4"/>
    <w:rsid w:val="00EB5D31"/>
    <w:rsid w:val="00EC0204"/>
    <w:rsid w:val="00EC6749"/>
    <w:rsid w:val="00EC7757"/>
    <w:rsid w:val="00ED17C8"/>
    <w:rsid w:val="00ED26F4"/>
    <w:rsid w:val="00EE0596"/>
    <w:rsid w:val="00EE0BE1"/>
    <w:rsid w:val="00EF1030"/>
    <w:rsid w:val="00EF3209"/>
    <w:rsid w:val="00EF4022"/>
    <w:rsid w:val="00EF4B57"/>
    <w:rsid w:val="00EF6E35"/>
    <w:rsid w:val="00EF780D"/>
    <w:rsid w:val="00F02774"/>
    <w:rsid w:val="00F0439B"/>
    <w:rsid w:val="00F108A1"/>
    <w:rsid w:val="00F1313C"/>
    <w:rsid w:val="00F15804"/>
    <w:rsid w:val="00F15AF4"/>
    <w:rsid w:val="00F22B88"/>
    <w:rsid w:val="00F23565"/>
    <w:rsid w:val="00F25BB3"/>
    <w:rsid w:val="00F3424E"/>
    <w:rsid w:val="00F369F5"/>
    <w:rsid w:val="00F46D42"/>
    <w:rsid w:val="00F46D5C"/>
    <w:rsid w:val="00F47D07"/>
    <w:rsid w:val="00F50211"/>
    <w:rsid w:val="00F515D2"/>
    <w:rsid w:val="00F55C4C"/>
    <w:rsid w:val="00F56A24"/>
    <w:rsid w:val="00F70547"/>
    <w:rsid w:val="00F70FDE"/>
    <w:rsid w:val="00F775BE"/>
    <w:rsid w:val="00F777E2"/>
    <w:rsid w:val="00F80E6F"/>
    <w:rsid w:val="00F821F0"/>
    <w:rsid w:val="00F825CB"/>
    <w:rsid w:val="00F850AB"/>
    <w:rsid w:val="00F855FC"/>
    <w:rsid w:val="00F87324"/>
    <w:rsid w:val="00F91A29"/>
    <w:rsid w:val="00F93FBF"/>
    <w:rsid w:val="00F96108"/>
    <w:rsid w:val="00F96C3A"/>
    <w:rsid w:val="00F9797F"/>
    <w:rsid w:val="00FA4708"/>
    <w:rsid w:val="00FC1FAD"/>
    <w:rsid w:val="00FC2BA9"/>
    <w:rsid w:val="00FC7A7E"/>
    <w:rsid w:val="00FD30C2"/>
    <w:rsid w:val="00FD4B51"/>
    <w:rsid w:val="00FD51CF"/>
    <w:rsid w:val="00FE1F5A"/>
    <w:rsid w:val="00FE207A"/>
    <w:rsid w:val="00FE61E2"/>
    <w:rsid w:val="00FF2E05"/>
    <w:rsid w:val="00FF3262"/>
    <w:rsid w:val="00FF3CE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81C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EE0596"/>
    <w:pPr>
      <w:keepNext/>
      <w:tabs>
        <w:tab w:val="left" w:pos="465"/>
      </w:tabs>
      <w:spacing w:line="36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D4430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F535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38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EE0596"/>
    <w:pPr>
      <w:ind w:left="1440" w:hanging="720"/>
      <w:jc w:val="both"/>
    </w:pPr>
  </w:style>
  <w:style w:type="paragraph" w:styleId="BodyText">
    <w:name w:val="Body Text"/>
    <w:basedOn w:val="Normal"/>
    <w:rsid w:val="00EE0596"/>
    <w:pPr>
      <w:spacing w:line="360" w:lineRule="auto"/>
      <w:jc w:val="both"/>
    </w:pPr>
  </w:style>
  <w:style w:type="character" w:styleId="Hyperlink">
    <w:name w:val="Hyperlink"/>
    <w:rsid w:val="003939DB"/>
    <w:rPr>
      <w:color w:val="0000FF"/>
      <w:u w:val="single"/>
    </w:rPr>
  </w:style>
  <w:style w:type="paragraph" w:styleId="NormalWeb">
    <w:name w:val="Normal (Web)"/>
    <w:aliases w:val="Normal (Web) Char Char Char"/>
    <w:basedOn w:val="Normal"/>
    <w:link w:val="NormalWebChar"/>
    <w:uiPriority w:val="99"/>
    <w:qFormat/>
    <w:rsid w:val="003939D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D742E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376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8376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77585"/>
    <w:pPr>
      <w:autoSpaceDE w:val="0"/>
      <w:autoSpaceDN w:val="0"/>
      <w:adjustRightInd w:val="0"/>
    </w:pPr>
    <w:rPr>
      <w:color w:val="000000"/>
      <w:sz w:val="24"/>
      <w:szCs w:val="24"/>
      <w:lang w:val="en-US" w:eastAsia="en-US" w:bidi="ar-SA"/>
    </w:rPr>
  </w:style>
  <w:style w:type="character" w:customStyle="1" w:styleId="NormalWebChar">
    <w:name w:val="Normal (Web) Char"/>
    <w:aliases w:val="Normal (Web) Char Char Char Char"/>
    <w:link w:val="NormalWeb"/>
    <w:locked/>
    <w:rsid w:val="00334B21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4B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34B2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4B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34B21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C2B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B38"/>
    <w:rPr>
      <w:rFonts w:ascii="Courier New" w:hAnsi="Courier New" w:cs="Courier New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013C5B"/>
    <w:rPr>
      <w:b/>
      <w:bCs/>
    </w:rPr>
  </w:style>
  <w:style w:type="character" w:styleId="Emphasis">
    <w:name w:val="Emphasis"/>
    <w:basedOn w:val="DefaultParagraphFont"/>
    <w:uiPriority w:val="20"/>
    <w:qFormat/>
    <w:rsid w:val="009E2F5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B20004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ta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D381C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rsid w:val="00EE0596"/>
    <w:pPr>
      <w:keepNext/>
      <w:tabs>
        <w:tab w:val="left" w:pos="465"/>
      </w:tabs>
      <w:spacing w:line="36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D4430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F535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381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Indent">
    <w:name w:val="Body Text Indent"/>
    <w:basedOn w:val="Normal"/>
    <w:rsid w:val="00EE0596"/>
    <w:pPr>
      <w:ind w:left="1440" w:hanging="720"/>
      <w:jc w:val="both"/>
    </w:pPr>
  </w:style>
  <w:style w:type="paragraph" w:styleId="BodyText">
    <w:name w:val="Body Text"/>
    <w:basedOn w:val="Normal"/>
    <w:rsid w:val="00EE0596"/>
    <w:pPr>
      <w:spacing w:line="360" w:lineRule="auto"/>
      <w:jc w:val="both"/>
    </w:pPr>
  </w:style>
  <w:style w:type="character" w:styleId="Hyperlink">
    <w:name w:val="Hyperlink"/>
    <w:rsid w:val="003939DB"/>
    <w:rPr>
      <w:color w:val="0000FF"/>
      <w:u w:val="single"/>
    </w:rPr>
  </w:style>
  <w:style w:type="paragraph" w:styleId="NormalWeb">
    <w:name w:val="Normal (Web)"/>
    <w:aliases w:val="Normal (Web) Char Char Char"/>
    <w:basedOn w:val="Normal"/>
    <w:link w:val="NormalWebChar"/>
    <w:uiPriority w:val="99"/>
    <w:qFormat/>
    <w:rsid w:val="003939D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D742E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8376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8376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77585"/>
    <w:pPr>
      <w:autoSpaceDE w:val="0"/>
      <w:autoSpaceDN w:val="0"/>
      <w:adjustRightInd w:val="0"/>
    </w:pPr>
    <w:rPr>
      <w:color w:val="000000"/>
      <w:sz w:val="24"/>
      <w:szCs w:val="24"/>
      <w:lang w:val="en-US" w:eastAsia="en-US" w:bidi="ar-SA"/>
    </w:rPr>
  </w:style>
  <w:style w:type="character" w:customStyle="1" w:styleId="NormalWebChar">
    <w:name w:val="Normal (Web) Char"/>
    <w:aliases w:val="Normal (Web) Char Char Char Char"/>
    <w:link w:val="NormalWeb"/>
    <w:locked/>
    <w:rsid w:val="00334B21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4B2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34B2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34B2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34B21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C2B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2B38"/>
    <w:rPr>
      <w:rFonts w:ascii="Courier New" w:hAnsi="Courier New" w:cs="Courier New"/>
      <w:lang w:val="en-US" w:eastAsia="en-US" w:bidi="ar-SA"/>
    </w:rPr>
  </w:style>
  <w:style w:type="character" w:styleId="Strong">
    <w:name w:val="Strong"/>
    <w:basedOn w:val="DefaultParagraphFont"/>
    <w:uiPriority w:val="22"/>
    <w:qFormat/>
    <w:rsid w:val="00013C5B"/>
    <w:rPr>
      <w:b/>
      <w:bCs/>
    </w:rPr>
  </w:style>
  <w:style w:type="character" w:styleId="Emphasis">
    <w:name w:val="Emphasis"/>
    <w:basedOn w:val="DefaultParagraphFont"/>
    <w:uiPriority w:val="20"/>
    <w:qFormat/>
    <w:rsid w:val="009E2F5E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2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323368-377F-4C1D-8B3A-E9C701EB7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</vt:lpstr>
    </vt:vector>
  </TitlesOfParts>
  <Company>Grizli777</Company>
  <LinksUpToDate>false</LinksUpToDate>
  <CharactersWithSpaces>27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creator>Radhika</dc:creator>
  <cp:lastModifiedBy>919677277188</cp:lastModifiedBy>
  <cp:revision>8</cp:revision>
  <cp:lastPrinted>2020-08-06T17:48:00Z</cp:lastPrinted>
  <dcterms:created xsi:type="dcterms:W3CDTF">2022-08-23T02:19:00Z</dcterms:created>
  <dcterms:modified xsi:type="dcterms:W3CDTF">2022-08-26T04:08:00Z</dcterms:modified>
</cp:coreProperties>
</file>